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17B" w:rsidRDefault="00E3317B" w:rsidP="00E3317B">
      <w:pPr>
        <w:jc w:val="right"/>
        <w:rPr>
          <w:b/>
          <w:sz w:val="24"/>
          <w:szCs w:val="24"/>
        </w:rPr>
      </w:pPr>
      <w:r>
        <w:rPr>
          <w:b/>
          <w:sz w:val="24"/>
          <w:szCs w:val="24"/>
        </w:rPr>
        <w:t>OMB No. 0925-0589</w:t>
      </w:r>
    </w:p>
    <w:p w:rsidR="00E3317B" w:rsidRDefault="00E3317B" w:rsidP="00E3317B">
      <w:pPr>
        <w:jc w:val="right"/>
        <w:rPr>
          <w:b/>
          <w:sz w:val="24"/>
          <w:szCs w:val="24"/>
        </w:rPr>
      </w:pPr>
      <w:r>
        <w:rPr>
          <w:b/>
          <w:sz w:val="24"/>
          <w:szCs w:val="24"/>
        </w:rPr>
        <w:t>Expiration Date:  July 17, 2017</w:t>
      </w:r>
    </w:p>
    <w:p w:rsidR="00E3317B" w:rsidRDefault="00E3317B" w:rsidP="00E3317B">
      <w:pPr>
        <w:pBdr>
          <w:bottom w:val="single" w:sz="12" w:space="1" w:color="auto"/>
        </w:pBdr>
      </w:pPr>
    </w:p>
    <w:p w:rsidR="00E3317B" w:rsidRDefault="00E3317B" w:rsidP="00E3317B">
      <w:pPr>
        <w:autoSpaceDE w:val="0"/>
        <w:autoSpaceDN w:val="0"/>
        <w:adjustRightInd w:val="0"/>
        <w:jc w:val="both"/>
        <w:rPr>
          <w:rFonts w:ascii="Arial" w:hAnsi="Arial" w:cs="Arial"/>
          <w:sz w:val="16"/>
          <w:szCs w:val="16"/>
        </w:rPr>
      </w:pPr>
      <w:r>
        <w:rPr>
          <w:rFonts w:ascii="Arial" w:hAnsi="Arial" w:cs="Arial"/>
          <w:sz w:val="16"/>
          <w:szCs w:val="16"/>
        </w:rPr>
        <w:t>STATEMENT OF PRIVACY: Collection of this information is authorized by The Public Health Service Act, Sections 411 (42 USC 285 a) and 412 (42 USC 285a-1.a and 285a1.3). The purpose of this data collection is to evaluate whether the respondent is eligible for further testing.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under the Privacy Act and will only be seen by people authorized to work on this project.  The report summarizing the findings will not contain any names or identifying information. Identifying information will be destroyed when the project ends.</w:t>
      </w:r>
    </w:p>
    <w:p w:rsidR="00E3317B" w:rsidRDefault="00E3317B" w:rsidP="00E3317B">
      <w:pPr>
        <w:autoSpaceDE w:val="0"/>
        <w:autoSpaceDN w:val="0"/>
        <w:adjustRightInd w:val="0"/>
        <w:jc w:val="both"/>
        <w:rPr>
          <w:rFonts w:ascii="Arial" w:hAnsi="Arial" w:cs="Arial"/>
          <w:sz w:val="16"/>
          <w:szCs w:val="16"/>
        </w:rPr>
      </w:pPr>
    </w:p>
    <w:p w:rsidR="00E3317B" w:rsidRDefault="00E3317B" w:rsidP="00E3317B">
      <w:pPr>
        <w:autoSpaceDE w:val="0"/>
        <w:autoSpaceDN w:val="0"/>
        <w:adjustRightInd w:val="0"/>
        <w:jc w:val="both"/>
        <w:rPr>
          <w:rFonts w:ascii="Arial" w:hAnsi="Arial" w:cs="Arial"/>
          <w:sz w:val="16"/>
          <w:szCs w:val="16"/>
        </w:rPr>
      </w:pPr>
      <w:r>
        <w:rPr>
          <w:rFonts w:ascii="Arial" w:hAnsi="Arial" w:cs="Arial"/>
          <w:sz w:val="16"/>
          <w:szCs w:val="16"/>
        </w:rPr>
        <w:t xml:space="preserve">NOTIFICATION TO RESPONDENT OF ESTIMATED BURDEN: Public reporting burden for this collection of information is estimated to average 10 minutes per response, including the time for reviewing instructions, searching existing data sources, gathering and maintaining the data needed, and completing and reviewing the collection of information. </w:t>
      </w:r>
      <w:r>
        <w:rPr>
          <w:rFonts w:ascii="Arial" w:hAnsi="Arial" w:cs="Arial"/>
          <w:b/>
          <w:sz w:val="16"/>
          <w:szCs w:val="16"/>
        </w:rPr>
        <w:t>An agency may not conduct or sponsor, and a person is not required to respond to, a collection of information unless it displays a currently valid OMB control number.</w:t>
      </w:r>
      <w:r>
        <w:rPr>
          <w:rFonts w:ascii="Arial" w:hAnsi="Arial" w:cs="Arial"/>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0589-09)</w:t>
      </w:r>
      <w:r>
        <w:rPr>
          <w:rFonts w:ascii="Arial" w:hAnsi="Arial" w:cs="Arial"/>
          <w:color w:val="FF0000"/>
          <w:sz w:val="16"/>
          <w:szCs w:val="16"/>
        </w:rPr>
        <w:t xml:space="preserve">. </w:t>
      </w:r>
      <w:r>
        <w:rPr>
          <w:rFonts w:ascii="Arial" w:hAnsi="Arial" w:cs="Arial"/>
          <w:sz w:val="16"/>
          <w:szCs w:val="16"/>
        </w:rPr>
        <w:t>Do not return the completed form to this address.</w:t>
      </w:r>
    </w:p>
    <w:p w:rsidR="00A06F72" w:rsidRDefault="00A06F72" w:rsidP="00A06F72">
      <w:pPr>
        <w:pBdr>
          <w:bottom w:val="single" w:sz="12" w:space="1" w:color="auto"/>
        </w:pBdr>
      </w:pPr>
    </w:p>
    <w:p w:rsidR="00E3317B" w:rsidRDefault="00E3317B" w:rsidP="00A06F72">
      <w:pPr>
        <w:rPr>
          <w:b/>
          <w:sz w:val="24"/>
          <w:szCs w:val="24"/>
        </w:rPr>
      </w:pPr>
    </w:p>
    <w:p w:rsidR="00A06F72" w:rsidRPr="00906078" w:rsidRDefault="00A06F72" w:rsidP="00A06F72">
      <w:pPr>
        <w:rPr>
          <w:b/>
          <w:sz w:val="24"/>
          <w:szCs w:val="24"/>
        </w:rPr>
      </w:pPr>
      <w:r w:rsidRPr="00906078">
        <w:rPr>
          <w:b/>
          <w:sz w:val="24"/>
          <w:szCs w:val="24"/>
        </w:rPr>
        <w:t xml:space="preserve">INTRO </w:t>
      </w:r>
    </w:p>
    <w:p w:rsidR="00A06F72" w:rsidRPr="00906078" w:rsidRDefault="00A06F72" w:rsidP="00A06F72">
      <w:r w:rsidRPr="00906078">
        <w:t>Screener for the Health Information National Trends Survey</w:t>
      </w:r>
    </w:p>
    <w:p w:rsidR="00A06F72" w:rsidRPr="00906078" w:rsidRDefault="00A06F72" w:rsidP="00A06F72"/>
    <w:p w:rsidR="00A06F72" w:rsidRPr="00906078" w:rsidRDefault="00A06F72" w:rsidP="00A06F72">
      <w:r w:rsidRPr="00906078">
        <w:t>NAME____________________________</w:t>
      </w:r>
      <w:r w:rsidRPr="00906078">
        <w:tab/>
        <w:t>PHONE__________________________</w:t>
      </w:r>
    </w:p>
    <w:p w:rsidR="00A06F72" w:rsidRPr="00906078" w:rsidRDefault="00A06F72" w:rsidP="00A06F72"/>
    <w:p w:rsidR="00A06F72" w:rsidRPr="00906078" w:rsidRDefault="00A06F72" w:rsidP="00A06F72">
      <w:r w:rsidRPr="00906078">
        <w:t>RESPONDENT N</w:t>
      </w:r>
      <w:r w:rsidRPr="00906078">
        <w:rPr>
          <w:caps/>
        </w:rPr>
        <w:t>umber</w:t>
      </w:r>
      <w:r w:rsidRPr="00906078">
        <w:t xml:space="preserve"> ____________________</w:t>
      </w:r>
    </w:p>
    <w:p w:rsidR="00A06F72" w:rsidRPr="00906078" w:rsidRDefault="00A06F72" w:rsidP="00A06F72"/>
    <w:p w:rsidR="00A06F72" w:rsidRPr="00906078" w:rsidRDefault="00A06F72" w:rsidP="00A06F72"/>
    <w:p w:rsidR="00A06F72" w:rsidRPr="00906078" w:rsidRDefault="007F5836" w:rsidP="00A06F72">
      <w:r w:rsidRPr="00906078">
        <w:t>Hello</w:t>
      </w:r>
      <w:r w:rsidR="00A06F72" w:rsidRPr="00906078">
        <w:t>, my name is (NAME) and I’m calling from Westat</w:t>
      </w:r>
      <w:r w:rsidRPr="00906078">
        <w:t>, a research company in Rockville</w:t>
      </w:r>
      <w:r w:rsidR="00A06F72" w:rsidRPr="00906078">
        <w:t>.  May I speak with (NAME)?</w:t>
      </w:r>
    </w:p>
    <w:p w:rsidR="00A06F72" w:rsidRPr="00906078" w:rsidRDefault="00A06F72" w:rsidP="00A06F72"/>
    <w:p w:rsidR="00A06F72" w:rsidRPr="00906078" w:rsidRDefault="00A06F72" w:rsidP="00A06F72">
      <w:r w:rsidRPr="00906078">
        <w:t>(reintroduce yourself if needed)</w:t>
      </w:r>
    </w:p>
    <w:p w:rsidR="00A06F72" w:rsidRPr="00906078" w:rsidRDefault="00A06F72" w:rsidP="00A06F72"/>
    <w:p w:rsidR="00A06F72" w:rsidRPr="00906078" w:rsidRDefault="00A06F72" w:rsidP="00A06F72">
      <w:r w:rsidRPr="00906078">
        <w:t xml:space="preserve">Thank you for your interest in the Health Information National Trends Survey (HINTS). </w:t>
      </w:r>
      <w:r w:rsidR="007F5836" w:rsidRPr="00906078">
        <w:t>I would like to t</w:t>
      </w:r>
      <w:r w:rsidRPr="00906078">
        <w:t>ell you a little bit about the study and then I’ll ask you a few questions to see if you are eligible to take part.</w:t>
      </w:r>
    </w:p>
    <w:p w:rsidR="00A06F72" w:rsidRPr="00906078" w:rsidRDefault="00A06F72" w:rsidP="00A06F72"/>
    <w:p w:rsidR="00A06F72" w:rsidRPr="00906078" w:rsidRDefault="00A06F72" w:rsidP="00A06F72">
      <w:r w:rsidRPr="00906078">
        <w:t xml:space="preserve">We’re looking for people to participate in a session that </w:t>
      </w:r>
      <w:r w:rsidR="00993D1C" w:rsidRPr="00906078">
        <w:t>can</w:t>
      </w:r>
      <w:r w:rsidRPr="00906078">
        <w:t xml:space="preserve"> last </w:t>
      </w:r>
      <w:r w:rsidR="00926422" w:rsidRPr="00906078">
        <w:t>about an hour</w:t>
      </w:r>
      <w:r w:rsidR="00527C7F" w:rsidRPr="00906078">
        <w:t xml:space="preserve"> and a half</w:t>
      </w:r>
      <w:r w:rsidRPr="00906078">
        <w:t xml:space="preserve">.  In that session you </w:t>
      </w:r>
      <w:r w:rsidR="007F5836" w:rsidRPr="00906078">
        <w:t>would</w:t>
      </w:r>
      <w:r w:rsidR="00993D1C" w:rsidRPr="00906078">
        <w:t xml:space="preserve"> meet with a Westat researcher</w:t>
      </w:r>
      <w:r w:rsidRPr="00906078">
        <w:t xml:space="preserve"> </w:t>
      </w:r>
      <w:r w:rsidR="00993D1C" w:rsidRPr="00906078">
        <w:t xml:space="preserve">who </w:t>
      </w:r>
      <w:r w:rsidR="007F5836" w:rsidRPr="00906078">
        <w:t>would</w:t>
      </w:r>
      <w:r w:rsidRPr="00906078">
        <w:t xml:space="preserve"> </w:t>
      </w:r>
      <w:r w:rsidR="00993D1C" w:rsidRPr="00906078">
        <w:t>ask you some questions from a survey</w:t>
      </w:r>
      <w:r w:rsidRPr="00906078">
        <w:t xml:space="preserve"> </w:t>
      </w:r>
      <w:r w:rsidR="007F5836" w:rsidRPr="00906078">
        <w:t xml:space="preserve">that </w:t>
      </w:r>
      <w:r w:rsidRPr="00906078">
        <w:t>we</w:t>
      </w:r>
      <w:r w:rsidR="00993D1C" w:rsidRPr="00906078">
        <w:t>’</w:t>
      </w:r>
      <w:r w:rsidRPr="00906078">
        <w:t xml:space="preserve">re developing </w:t>
      </w:r>
      <w:r w:rsidR="00993D1C" w:rsidRPr="00906078">
        <w:t>a</w:t>
      </w:r>
      <w:r w:rsidRPr="00906078">
        <w:t>bout how people look for and use health-related information.</w:t>
      </w:r>
      <w:r w:rsidR="000C6AEB" w:rsidRPr="00906078">
        <w:t xml:space="preserve">  </w:t>
      </w:r>
      <w:r w:rsidRPr="00906078">
        <w:t xml:space="preserve">We need men and women over the age of 18 to take part in the interviews.  </w:t>
      </w:r>
      <w:r w:rsidR="000C6AEB" w:rsidRPr="00906078">
        <w:t xml:space="preserve">All the interviews are being conducted at </w:t>
      </w:r>
      <w:r w:rsidRPr="00906078">
        <w:t xml:space="preserve">Westat, in Rockville MD, and </w:t>
      </w:r>
      <w:r w:rsidR="000C6AEB" w:rsidRPr="00906078">
        <w:t>everyone who participa</w:t>
      </w:r>
      <w:r w:rsidRPr="00906078">
        <w:t>t</w:t>
      </w:r>
      <w:r w:rsidR="000C6AEB" w:rsidRPr="00906078">
        <w:t>e</w:t>
      </w:r>
      <w:r w:rsidRPr="00906078">
        <w:t xml:space="preserve">s will receive a cash gift of </w:t>
      </w:r>
      <w:r w:rsidR="00926422" w:rsidRPr="00906078">
        <w:t>$50</w:t>
      </w:r>
      <w:r w:rsidRPr="00906078">
        <w:t xml:space="preserve"> in appreciation for their time.  </w:t>
      </w:r>
    </w:p>
    <w:p w:rsidR="00A06F72" w:rsidRPr="00906078" w:rsidRDefault="00A06F72" w:rsidP="00A06F72"/>
    <w:p w:rsidR="00A06F72" w:rsidRPr="00906078" w:rsidRDefault="007F5836" w:rsidP="00A06F72">
      <w:pPr>
        <w:pBdr>
          <w:bottom w:val="single" w:sz="12" w:space="1" w:color="auto"/>
        </w:pBdr>
      </w:pPr>
      <w:r w:rsidRPr="00906078">
        <w:t>If you are open to it, I would like to ask you a few questions to see if you’re eligible to participate.</w:t>
      </w:r>
    </w:p>
    <w:p w:rsidR="007F5836" w:rsidRPr="00906078" w:rsidRDefault="007F5836" w:rsidP="00A06F72">
      <w:pPr>
        <w:pBdr>
          <w:bottom w:val="single" w:sz="12" w:space="1" w:color="auto"/>
        </w:pBdr>
      </w:pPr>
    </w:p>
    <w:p w:rsidR="00A06F72" w:rsidRPr="00906078" w:rsidRDefault="00A06F72" w:rsidP="00A06F72">
      <w:pPr>
        <w:pBdr>
          <w:bottom w:val="single" w:sz="12" w:space="1" w:color="auto"/>
        </w:pBdr>
      </w:pPr>
      <w:r w:rsidRPr="00906078">
        <w:t>IF NEEDED: Westat, a research company in Rockville, Maryland is conducting survey research for the U.S. Department of Health and Human Services to test questions for an upcoming national survey – we’d like to get your opinion on whether the questions are easy to understand and answer.</w:t>
      </w:r>
    </w:p>
    <w:p w:rsidR="00A06F72" w:rsidRPr="00906078" w:rsidRDefault="00A06F72" w:rsidP="00A06F72"/>
    <w:p w:rsidR="00A06F72" w:rsidRPr="00906078" w:rsidRDefault="00A06F72" w:rsidP="00A06F72"/>
    <w:p w:rsidR="00A06F72" w:rsidRPr="00906078" w:rsidRDefault="00A06F72" w:rsidP="00A06F72">
      <w:pPr>
        <w:spacing w:line="360" w:lineRule="auto"/>
        <w:ind w:left="720" w:hanging="720"/>
      </w:pPr>
      <w:r w:rsidRPr="00906078">
        <w:rPr>
          <w:b/>
        </w:rPr>
        <w:t xml:space="preserve">Q1. </w:t>
      </w:r>
      <w:r w:rsidRPr="00906078">
        <w:rPr>
          <w:b/>
        </w:rPr>
        <w:tab/>
        <w:t xml:space="preserve">As I said, </w:t>
      </w:r>
      <w:r w:rsidRPr="00906078">
        <w:t>the</w:t>
      </w:r>
      <w:r w:rsidR="000C6AEB" w:rsidRPr="00906078">
        <w:t>se</w:t>
      </w:r>
      <w:r w:rsidRPr="00906078">
        <w:t xml:space="preserve"> </w:t>
      </w:r>
      <w:r w:rsidR="000C6AEB" w:rsidRPr="00906078">
        <w:t xml:space="preserve">interviews </w:t>
      </w:r>
      <w:r w:rsidRPr="00906078">
        <w:t xml:space="preserve">will take place at Westat’s headquarters, located on Research Boulevard in Rockville, Maryland.  </w:t>
      </w:r>
      <w:r w:rsidRPr="00906078">
        <w:rPr>
          <w:b/>
        </w:rPr>
        <w:t>Are you within driving or commuting distance of our location?</w:t>
      </w:r>
      <w:r w:rsidRPr="00906078">
        <w:t xml:space="preserve">  </w:t>
      </w:r>
    </w:p>
    <w:p w:rsidR="00A06F72" w:rsidRPr="00906078" w:rsidRDefault="00A06F72" w:rsidP="00A06F72">
      <w:pPr>
        <w:spacing w:line="360" w:lineRule="auto"/>
        <w:ind w:left="720"/>
      </w:pPr>
      <w:r w:rsidRPr="00906078">
        <w:lastRenderedPageBreak/>
        <w:t>PROVIDE MORE INFO IF NEEDED: Rt 28 off of 270. 1600 RESEARCH; NEAR THE CORNER OF RESEARCH AND GUDE DRIVE; AT ROCKVILLE METRO STATION</w:t>
      </w:r>
      <w:r w:rsidR="00304DAB">
        <w:t xml:space="preserve"> ON THE</w:t>
      </w:r>
      <w:r w:rsidRPr="00906078">
        <w:t xml:space="preserve"> RED LINE - 63 OR 54 BUS STOPS IN FRONT OF 1600; ETC. </w:t>
      </w:r>
    </w:p>
    <w:p w:rsidR="00A06F72" w:rsidRPr="00906078" w:rsidRDefault="00A06F72" w:rsidP="00A06F72">
      <w:pPr>
        <w:spacing w:line="360" w:lineRule="auto"/>
        <w:ind w:left="720"/>
      </w:pPr>
    </w:p>
    <w:p w:rsidR="00A06F72" w:rsidRPr="00906078" w:rsidRDefault="00A06F72" w:rsidP="00A06F72">
      <w:pPr>
        <w:numPr>
          <w:ilvl w:val="0"/>
          <w:numId w:val="6"/>
        </w:numPr>
        <w:spacing w:line="360" w:lineRule="auto"/>
      </w:pPr>
      <w:r w:rsidRPr="00906078">
        <w:t>Yes</w:t>
      </w:r>
    </w:p>
    <w:p w:rsidR="00A06F72" w:rsidRPr="00906078" w:rsidRDefault="00A06F72" w:rsidP="00A06F72">
      <w:pPr>
        <w:numPr>
          <w:ilvl w:val="0"/>
          <w:numId w:val="6"/>
        </w:numPr>
        <w:spacing w:line="360" w:lineRule="auto"/>
      </w:pPr>
      <w:r w:rsidRPr="00906078">
        <w:t xml:space="preserve">No – TERMINATE </w:t>
      </w:r>
      <w:smartTag w:uri="urn:schemas-microsoft-com:office:smarttags" w:element="stockticker">
        <w:r w:rsidRPr="00906078">
          <w:t>AND</w:t>
        </w:r>
      </w:smartTag>
      <w:r w:rsidRPr="00906078">
        <w:t xml:space="preserve"> THANK (“</w:t>
      </w:r>
      <w:r w:rsidRPr="00906078">
        <w:rPr>
          <w:i/>
        </w:rPr>
        <w:t xml:space="preserve">Based on the study design, our </w:t>
      </w:r>
      <w:r w:rsidR="000C6AEB" w:rsidRPr="00906078">
        <w:rPr>
          <w:i/>
        </w:rPr>
        <w:t>interviews are</w:t>
      </w:r>
      <w:r w:rsidRPr="00906078">
        <w:rPr>
          <w:i/>
        </w:rPr>
        <w:t xml:space="preserve"> going to be conducted at Westat, so it looks like we can’t include you at this time.”)</w:t>
      </w:r>
    </w:p>
    <w:p w:rsidR="00A06F72" w:rsidRPr="00906078" w:rsidRDefault="00A06F72" w:rsidP="00A06F72">
      <w:pPr>
        <w:spacing w:line="360" w:lineRule="auto"/>
        <w:rPr>
          <w:b/>
        </w:rPr>
      </w:pPr>
    </w:p>
    <w:p w:rsidR="00A06F72" w:rsidRPr="00906078" w:rsidRDefault="00A06F72" w:rsidP="00A06F72">
      <w:pPr>
        <w:spacing w:line="360" w:lineRule="auto"/>
        <w:rPr>
          <w:b/>
        </w:rPr>
      </w:pPr>
      <w:r w:rsidRPr="00906078">
        <w:rPr>
          <w:b/>
        </w:rPr>
        <w:t>Q2.</w:t>
      </w:r>
      <w:r w:rsidRPr="00906078">
        <w:rPr>
          <w:b/>
        </w:rPr>
        <w:tab/>
        <w:t>ASK ONLY IF NOT OBVIOUS: Are you male or female?</w:t>
      </w:r>
    </w:p>
    <w:p w:rsidR="00A06F72" w:rsidRPr="00906078" w:rsidRDefault="00A06F72" w:rsidP="00A06F72">
      <w:pPr>
        <w:numPr>
          <w:ilvl w:val="0"/>
          <w:numId w:val="2"/>
        </w:numPr>
        <w:spacing w:line="360" w:lineRule="auto"/>
        <w:ind w:left="1800" w:hanging="1080"/>
      </w:pPr>
      <w:r w:rsidRPr="00906078">
        <w:t xml:space="preserve">Male </w:t>
      </w:r>
    </w:p>
    <w:p w:rsidR="00A06F72" w:rsidRPr="00906078" w:rsidRDefault="00A06F72" w:rsidP="00A06F72">
      <w:pPr>
        <w:numPr>
          <w:ilvl w:val="0"/>
          <w:numId w:val="2"/>
        </w:numPr>
        <w:spacing w:line="360" w:lineRule="auto"/>
      </w:pPr>
      <w:r w:rsidRPr="00906078">
        <w:t>Female</w:t>
      </w:r>
    </w:p>
    <w:p w:rsidR="00A06F72" w:rsidRPr="00906078" w:rsidRDefault="00A06F72" w:rsidP="00A06F72">
      <w:pPr>
        <w:spacing w:line="360" w:lineRule="auto"/>
        <w:rPr>
          <w:b/>
        </w:rPr>
      </w:pPr>
    </w:p>
    <w:p w:rsidR="00A06F72" w:rsidRPr="00906078" w:rsidRDefault="00A06F72" w:rsidP="00A06F72">
      <w:pPr>
        <w:spacing w:line="360" w:lineRule="auto"/>
        <w:rPr>
          <w:b/>
        </w:rPr>
      </w:pPr>
      <w:r w:rsidRPr="00906078">
        <w:rPr>
          <w:b/>
        </w:rPr>
        <w:t>Q3.</w:t>
      </w:r>
      <w:r w:rsidRPr="00906078">
        <w:rPr>
          <w:b/>
        </w:rPr>
        <w:tab/>
        <w:t>Which of the following age categories are you in?</w:t>
      </w:r>
    </w:p>
    <w:p w:rsidR="00A06F72" w:rsidRPr="00906078" w:rsidRDefault="00A06F72" w:rsidP="00A06F72">
      <w:pPr>
        <w:numPr>
          <w:ilvl w:val="0"/>
          <w:numId w:val="1"/>
        </w:numPr>
        <w:spacing w:line="360" w:lineRule="auto"/>
        <w:ind w:left="1980" w:hanging="1260"/>
      </w:pPr>
      <w:r w:rsidRPr="00906078">
        <w:t>Under 18 – TERMINATE AND THANK (“</w:t>
      </w:r>
      <w:r w:rsidRPr="00906078">
        <w:rPr>
          <w:i/>
        </w:rPr>
        <w:t>Based on the requirements of this study, it looks like we can’t include you at this time. It is possible we will be calling you in the future for other studies.”)</w:t>
      </w:r>
    </w:p>
    <w:p w:rsidR="00A06F72" w:rsidRPr="00906078" w:rsidRDefault="00A06F72" w:rsidP="00A06F72">
      <w:pPr>
        <w:numPr>
          <w:ilvl w:val="0"/>
          <w:numId w:val="1"/>
        </w:numPr>
        <w:spacing w:line="360" w:lineRule="auto"/>
      </w:pPr>
      <w:r w:rsidRPr="00906078">
        <w:t>18 – 29</w:t>
      </w:r>
    </w:p>
    <w:p w:rsidR="00A06F72" w:rsidRPr="00906078" w:rsidRDefault="00A06F72" w:rsidP="00A06F72">
      <w:pPr>
        <w:numPr>
          <w:ilvl w:val="0"/>
          <w:numId w:val="1"/>
        </w:numPr>
        <w:spacing w:line="360" w:lineRule="auto"/>
      </w:pPr>
      <w:r w:rsidRPr="00906078">
        <w:t>30 – 44</w:t>
      </w:r>
    </w:p>
    <w:p w:rsidR="00A06F72" w:rsidRPr="00906078" w:rsidRDefault="00A06F72" w:rsidP="00A06F72">
      <w:pPr>
        <w:numPr>
          <w:ilvl w:val="0"/>
          <w:numId w:val="1"/>
        </w:numPr>
        <w:spacing w:line="360" w:lineRule="auto"/>
      </w:pPr>
      <w:r w:rsidRPr="00906078">
        <w:t>45 – 54</w:t>
      </w:r>
    </w:p>
    <w:p w:rsidR="00A06F72" w:rsidRPr="00906078" w:rsidRDefault="00A06F72" w:rsidP="00A06F72">
      <w:pPr>
        <w:numPr>
          <w:ilvl w:val="0"/>
          <w:numId w:val="1"/>
        </w:numPr>
        <w:spacing w:line="360" w:lineRule="auto"/>
      </w:pPr>
      <w:r w:rsidRPr="00906078">
        <w:t>55 – 64</w:t>
      </w:r>
    </w:p>
    <w:p w:rsidR="00A06F72" w:rsidRPr="00906078" w:rsidRDefault="00A06F72" w:rsidP="00A06F72">
      <w:pPr>
        <w:numPr>
          <w:ilvl w:val="0"/>
          <w:numId w:val="1"/>
        </w:numPr>
        <w:spacing w:line="360" w:lineRule="auto"/>
        <w:ind w:left="1980" w:hanging="1260"/>
      </w:pPr>
      <w:r w:rsidRPr="00906078">
        <w:t xml:space="preserve">65 and older </w:t>
      </w:r>
    </w:p>
    <w:p w:rsidR="00A06F72" w:rsidRPr="00906078" w:rsidRDefault="00A06F72" w:rsidP="00A06F72">
      <w:pPr>
        <w:spacing w:line="360" w:lineRule="auto"/>
        <w:ind w:left="720"/>
      </w:pPr>
      <w:r w:rsidRPr="00906078">
        <w:t xml:space="preserve">INTERVIEWER: </w:t>
      </w:r>
      <w:r w:rsidRPr="004E4C3F">
        <w:t>RECRUIT A MIX OF AGES.</w:t>
      </w:r>
    </w:p>
    <w:p w:rsidR="00A06F72" w:rsidRPr="00906078" w:rsidRDefault="00A06F72" w:rsidP="00A06F72">
      <w:pPr>
        <w:spacing w:line="360" w:lineRule="auto"/>
        <w:rPr>
          <w:b/>
        </w:rPr>
      </w:pPr>
    </w:p>
    <w:p w:rsidR="00A06F72" w:rsidRPr="00906078" w:rsidRDefault="00A06F72" w:rsidP="00A06F72">
      <w:pPr>
        <w:spacing w:line="360" w:lineRule="auto"/>
        <w:ind w:left="720" w:hanging="720"/>
        <w:rPr>
          <w:b/>
        </w:rPr>
      </w:pPr>
      <w:r w:rsidRPr="00906078">
        <w:rPr>
          <w:b/>
        </w:rPr>
        <w:t>Q4.</w:t>
      </w:r>
      <w:r w:rsidRPr="00906078">
        <w:rPr>
          <w:b/>
        </w:rPr>
        <w:tab/>
      </w:r>
      <w:r w:rsidR="00A044D6">
        <w:rPr>
          <w:b/>
        </w:rPr>
        <w:t>Which of the following best describes your ethnicity? (Choose one)</w:t>
      </w:r>
    </w:p>
    <w:p w:rsidR="00A06F72" w:rsidRPr="00906078" w:rsidRDefault="00A044D6" w:rsidP="00A06F72">
      <w:pPr>
        <w:numPr>
          <w:ilvl w:val="0"/>
          <w:numId w:val="3"/>
        </w:numPr>
        <w:spacing w:line="360" w:lineRule="auto"/>
      </w:pPr>
      <w:r>
        <w:t>Hispanic or Latino</w:t>
      </w:r>
    </w:p>
    <w:p w:rsidR="00A06F72" w:rsidRPr="00906078" w:rsidRDefault="00A06F72" w:rsidP="00A06F72">
      <w:pPr>
        <w:numPr>
          <w:ilvl w:val="0"/>
          <w:numId w:val="3"/>
        </w:numPr>
        <w:spacing w:line="360" w:lineRule="auto"/>
      </w:pPr>
      <w:r w:rsidRPr="00906078">
        <w:t>No</w:t>
      </w:r>
      <w:r w:rsidR="00A044D6">
        <w:t>t Hispanic or Non-Latino</w:t>
      </w:r>
      <w:r w:rsidRPr="00906078">
        <w:t xml:space="preserve"> </w:t>
      </w:r>
    </w:p>
    <w:p w:rsidR="00B36624" w:rsidRDefault="00006738" w:rsidP="00B36624">
      <w:pPr>
        <w:spacing w:line="360" w:lineRule="auto"/>
        <w:rPr>
          <w:b/>
        </w:rPr>
      </w:pPr>
      <w:r>
        <w:rPr>
          <w:b/>
        </w:rPr>
        <w:tab/>
        <w:t>INTERVIEWER: RECRUIT NO MORE THAN 5 HISPANIC RESPONDENTS</w:t>
      </w:r>
    </w:p>
    <w:p w:rsidR="004E4C3F" w:rsidRPr="00906078" w:rsidRDefault="004E4C3F" w:rsidP="00B36624">
      <w:pPr>
        <w:spacing w:line="360" w:lineRule="auto"/>
        <w:rPr>
          <w:b/>
        </w:rPr>
      </w:pPr>
    </w:p>
    <w:p w:rsidR="00A06F72" w:rsidRPr="00906078" w:rsidRDefault="00A06F72" w:rsidP="00B36624">
      <w:pPr>
        <w:spacing w:line="360" w:lineRule="auto"/>
        <w:rPr>
          <w:b/>
        </w:rPr>
      </w:pPr>
      <w:r w:rsidRPr="00906078">
        <w:rPr>
          <w:b/>
        </w:rPr>
        <w:t>Q5.</w:t>
      </w:r>
      <w:r w:rsidRPr="00906078">
        <w:rPr>
          <w:b/>
        </w:rPr>
        <w:tab/>
      </w:r>
      <w:r w:rsidR="00A044D6">
        <w:rPr>
          <w:b/>
        </w:rPr>
        <w:t xml:space="preserve">Which of the following best </w:t>
      </w:r>
      <w:r w:rsidR="00A044D6">
        <w:rPr>
          <w:b/>
        </w:rPr>
        <w:t xml:space="preserve">describes your race? </w:t>
      </w:r>
      <w:r w:rsidR="007F5836" w:rsidRPr="00906078">
        <w:rPr>
          <w:b/>
        </w:rPr>
        <w:t>MARK ALL THAT APPLY.</w:t>
      </w:r>
    </w:p>
    <w:p w:rsidR="00032A33" w:rsidRPr="00906078" w:rsidRDefault="00032A33" w:rsidP="00032A33">
      <w:pPr>
        <w:numPr>
          <w:ilvl w:val="0"/>
          <w:numId w:val="4"/>
        </w:numPr>
        <w:spacing w:line="360" w:lineRule="auto"/>
      </w:pPr>
      <w:r w:rsidRPr="00906078">
        <w:t xml:space="preserve">American Indian or Alaskan Native  </w:t>
      </w:r>
      <w:bookmarkStart w:id="0" w:name="_GoBack"/>
      <w:bookmarkEnd w:id="0"/>
    </w:p>
    <w:p w:rsidR="00032A33" w:rsidRDefault="00032A33" w:rsidP="00A06F72">
      <w:pPr>
        <w:numPr>
          <w:ilvl w:val="0"/>
          <w:numId w:val="4"/>
        </w:numPr>
        <w:spacing w:line="360" w:lineRule="auto"/>
      </w:pPr>
      <w:r w:rsidRPr="00906078">
        <w:t>Asian</w:t>
      </w:r>
    </w:p>
    <w:p w:rsidR="00A06F72" w:rsidRPr="00906078" w:rsidRDefault="00032A33" w:rsidP="00A06F72">
      <w:pPr>
        <w:numPr>
          <w:ilvl w:val="0"/>
          <w:numId w:val="4"/>
        </w:numPr>
        <w:spacing w:line="360" w:lineRule="auto"/>
      </w:pPr>
      <w:r w:rsidRPr="00906078">
        <w:t>Black or African American</w:t>
      </w:r>
      <w:r w:rsidRPr="00906078">
        <w:t xml:space="preserve"> </w:t>
      </w:r>
    </w:p>
    <w:p w:rsidR="00032A33" w:rsidRPr="00906078" w:rsidRDefault="00032A33" w:rsidP="00032A33">
      <w:pPr>
        <w:numPr>
          <w:ilvl w:val="0"/>
          <w:numId w:val="4"/>
        </w:numPr>
        <w:spacing w:line="360" w:lineRule="auto"/>
      </w:pPr>
      <w:r>
        <w:t xml:space="preserve">Native Hawaiian or </w:t>
      </w:r>
      <w:r w:rsidRPr="00906078">
        <w:t>Pacific Islander</w:t>
      </w:r>
    </w:p>
    <w:p w:rsidR="00A06F72" w:rsidRPr="00906078" w:rsidRDefault="00032A33" w:rsidP="00A06F72">
      <w:pPr>
        <w:numPr>
          <w:ilvl w:val="0"/>
          <w:numId w:val="4"/>
        </w:numPr>
        <w:spacing w:line="360" w:lineRule="auto"/>
      </w:pPr>
      <w:r w:rsidRPr="00906078">
        <w:t>White</w:t>
      </w:r>
    </w:p>
    <w:p w:rsidR="00A06F72" w:rsidRPr="00906078" w:rsidRDefault="00A06F72" w:rsidP="00032A33">
      <w:pPr>
        <w:spacing w:line="360" w:lineRule="auto"/>
        <w:ind w:left="720"/>
      </w:pPr>
    </w:p>
    <w:p w:rsidR="00A06F72" w:rsidRPr="004E4C3F" w:rsidRDefault="00A06F72" w:rsidP="00A06F72">
      <w:pPr>
        <w:spacing w:line="360" w:lineRule="auto"/>
        <w:ind w:left="720"/>
      </w:pPr>
      <w:r w:rsidRPr="00906078">
        <w:t>INTERVIEWER</w:t>
      </w:r>
      <w:r w:rsidRPr="004E4C3F">
        <w:t>: RECRUIT SOME NON-WHITE RESPONDENTS.</w:t>
      </w:r>
    </w:p>
    <w:p w:rsidR="00A06F72" w:rsidRPr="00906078" w:rsidRDefault="00A06F72" w:rsidP="00A06F72">
      <w:pPr>
        <w:spacing w:line="360" w:lineRule="auto"/>
        <w:rPr>
          <w:b/>
        </w:rPr>
      </w:pPr>
    </w:p>
    <w:p w:rsidR="00A06F72" w:rsidRPr="00906078" w:rsidRDefault="00A06F72" w:rsidP="00A06F72">
      <w:pPr>
        <w:spacing w:line="360" w:lineRule="auto"/>
        <w:ind w:left="720" w:hanging="720"/>
        <w:rPr>
          <w:b/>
        </w:rPr>
      </w:pPr>
      <w:r w:rsidRPr="00906078">
        <w:rPr>
          <w:b/>
        </w:rPr>
        <w:t>Q6.</w:t>
      </w:r>
      <w:r w:rsidRPr="00906078">
        <w:rPr>
          <w:b/>
        </w:rPr>
        <w:tab/>
        <w:t>What is the highest level of education you have completed?</w:t>
      </w:r>
    </w:p>
    <w:p w:rsidR="00A06F72" w:rsidRPr="00906078" w:rsidRDefault="00A06F72" w:rsidP="00A06F72">
      <w:pPr>
        <w:numPr>
          <w:ilvl w:val="0"/>
          <w:numId w:val="5"/>
        </w:numPr>
        <w:spacing w:line="360" w:lineRule="auto"/>
        <w:ind w:left="2790" w:hanging="2070"/>
      </w:pPr>
      <w:r w:rsidRPr="00906078">
        <w:t>11</w:t>
      </w:r>
      <w:r w:rsidRPr="00906078">
        <w:rPr>
          <w:vertAlign w:val="superscript"/>
        </w:rPr>
        <w:t>th</w:t>
      </w:r>
      <w:r w:rsidRPr="00906078">
        <w:t xml:space="preserve"> grade or less </w:t>
      </w:r>
    </w:p>
    <w:p w:rsidR="00A06F72" w:rsidRPr="00906078" w:rsidRDefault="00A06F72" w:rsidP="00A06F72">
      <w:pPr>
        <w:numPr>
          <w:ilvl w:val="0"/>
          <w:numId w:val="5"/>
        </w:numPr>
        <w:spacing w:line="360" w:lineRule="auto"/>
        <w:ind w:left="2790" w:hanging="2070"/>
      </w:pPr>
      <w:r w:rsidRPr="00906078">
        <w:t>12 years of school, no diploma</w:t>
      </w:r>
    </w:p>
    <w:p w:rsidR="00A06F72" w:rsidRPr="00906078" w:rsidRDefault="00A06F72" w:rsidP="00A06F72">
      <w:pPr>
        <w:numPr>
          <w:ilvl w:val="0"/>
          <w:numId w:val="5"/>
        </w:numPr>
        <w:spacing w:line="360" w:lineRule="auto"/>
      </w:pPr>
      <w:r w:rsidRPr="00906078">
        <w:t>GED or high school graduate (diploma)</w:t>
      </w:r>
    </w:p>
    <w:p w:rsidR="00A06F72" w:rsidRPr="00906078" w:rsidRDefault="00A06F72" w:rsidP="00A06F72">
      <w:pPr>
        <w:numPr>
          <w:ilvl w:val="0"/>
          <w:numId w:val="5"/>
        </w:numPr>
        <w:spacing w:line="360" w:lineRule="auto"/>
      </w:pPr>
      <w:r w:rsidRPr="00906078">
        <w:t>Some college or technical school</w:t>
      </w:r>
    </w:p>
    <w:p w:rsidR="00A06F72" w:rsidRPr="00906078" w:rsidRDefault="00A06F72" w:rsidP="00A06F72">
      <w:pPr>
        <w:numPr>
          <w:ilvl w:val="0"/>
          <w:numId w:val="5"/>
        </w:numPr>
        <w:spacing w:line="360" w:lineRule="auto"/>
      </w:pPr>
      <w:r w:rsidRPr="00906078">
        <w:t xml:space="preserve">College or technical school graduate </w:t>
      </w:r>
    </w:p>
    <w:p w:rsidR="00A06F72" w:rsidRPr="00906078" w:rsidRDefault="00A06F72" w:rsidP="00A06F72">
      <w:pPr>
        <w:numPr>
          <w:ilvl w:val="0"/>
          <w:numId w:val="5"/>
        </w:numPr>
        <w:spacing w:line="360" w:lineRule="auto"/>
      </w:pPr>
      <w:r w:rsidRPr="00906078">
        <w:t xml:space="preserve">Post-graduate </w:t>
      </w:r>
    </w:p>
    <w:p w:rsidR="00A06F72" w:rsidRPr="004E4C3F" w:rsidRDefault="00A06F72" w:rsidP="00A06F72">
      <w:pPr>
        <w:spacing w:line="360" w:lineRule="auto"/>
        <w:ind w:left="720"/>
      </w:pPr>
      <w:r w:rsidRPr="00906078">
        <w:t xml:space="preserve">INTERVIEWER: RECRUIT A MIX OF RESPONDENTS </w:t>
      </w:r>
      <w:r w:rsidRPr="004E4C3F">
        <w:t>FROM EACH EDUCATION GROUP.</w:t>
      </w:r>
    </w:p>
    <w:p w:rsidR="00A06F72" w:rsidRPr="00906078" w:rsidRDefault="00A06F72" w:rsidP="00A06F72">
      <w:pPr>
        <w:spacing w:line="360" w:lineRule="auto"/>
        <w:rPr>
          <w:b/>
        </w:rPr>
      </w:pPr>
    </w:p>
    <w:p w:rsidR="005F4790" w:rsidRPr="00906078" w:rsidRDefault="005F4790" w:rsidP="005F4790">
      <w:pPr>
        <w:spacing w:line="360" w:lineRule="auto"/>
        <w:ind w:left="720" w:hanging="720"/>
        <w:rPr>
          <w:b/>
        </w:rPr>
      </w:pPr>
      <w:r w:rsidRPr="00906078">
        <w:rPr>
          <w:b/>
        </w:rPr>
        <w:t>Q7.</w:t>
      </w:r>
      <w:r w:rsidRPr="00906078">
        <w:rPr>
          <w:b/>
        </w:rPr>
        <w:tab/>
        <w:t xml:space="preserve">Have you ever been told by a doctor that you have any </w:t>
      </w:r>
      <w:r w:rsidR="00A13019">
        <w:rPr>
          <w:b/>
        </w:rPr>
        <w:t>type of cancer</w:t>
      </w:r>
      <w:r w:rsidRPr="00906078">
        <w:rPr>
          <w:b/>
        </w:rPr>
        <w:t>?</w:t>
      </w:r>
    </w:p>
    <w:p w:rsidR="00A13019" w:rsidRDefault="00A13019" w:rsidP="00A13019">
      <w:pPr>
        <w:numPr>
          <w:ilvl w:val="0"/>
          <w:numId w:val="9"/>
        </w:numPr>
        <w:spacing w:line="360" w:lineRule="auto"/>
      </w:pPr>
      <w:r>
        <w:t>Yes</w:t>
      </w:r>
    </w:p>
    <w:p w:rsidR="00A13019" w:rsidRPr="00906078" w:rsidRDefault="00A13019" w:rsidP="00A13019">
      <w:pPr>
        <w:numPr>
          <w:ilvl w:val="0"/>
          <w:numId w:val="9"/>
        </w:numPr>
        <w:spacing w:line="360" w:lineRule="auto"/>
      </w:pPr>
      <w:r>
        <w:t>No</w:t>
      </w:r>
    </w:p>
    <w:p w:rsidR="00A13019" w:rsidRDefault="00403162">
      <w:pPr>
        <w:spacing w:line="360" w:lineRule="auto"/>
        <w:ind w:left="720" w:hanging="720"/>
      </w:pPr>
      <w:r w:rsidRPr="00906078">
        <w:t>INTERVIEWER: RE</w:t>
      </w:r>
      <w:r w:rsidR="00EF2DDC" w:rsidRPr="00906078">
        <w:t xml:space="preserve">CRUIT </w:t>
      </w:r>
      <w:r w:rsidR="00A13019">
        <w:t xml:space="preserve">5 CANCER SURVIVORS </w:t>
      </w:r>
    </w:p>
    <w:p w:rsidR="00A2300F" w:rsidRPr="00EE5831" w:rsidRDefault="00A2300F" w:rsidP="004E4C3F">
      <w:pPr>
        <w:spacing w:line="360" w:lineRule="auto"/>
        <w:rPr>
          <w:szCs w:val="24"/>
        </w:rPr>
      </w:pPr>
    </w:p>
    <w:p w:rsidR="004E4C3F" w:rsidRDefault="00EE5831" w:rsidP="004E4C3F">
      <w:pPr>
        <w:spacing w:line="360" w:lineRule="auto"/>
        <w:ind w:left="720" w:hanging="720"/>
        <w:rPr>
          <w:b/>
        </w:rPr>
      </w:pPr>
      <w:r w:rsidRPr="004E4C3F">
        <w:rPr>
          <w:b/>
        </w:rPr>
        <w:t>Q8</w:t>
      </w:r>
      <w:r w:rsidR="00A2300F" w:rsidRPr="004E4C3F">
        <w:rPr>
          <w:b/>
        </w:rPr>
        <w:tab/>
        <w:t>Have you ever accessed your medical information online?</w:t>
      </w:r>
    </w:p>
    <w:p w:rsidR="004E4C3F" w:rsidRDefault="004E4C3F" w:rsidP="004E4C3F">
      <w:pPr>
        <w:spacing w:line="360" w:lineRule="auto"/>
        <w:ind w:left="720"/>
      </w:pPr>
      <w:r>
        <w:t>a.   Yes</w:t>
      </w:r>
    </w:p>
    <w:p w:rsidR="004E4C3F" w:rsidRPr="00906078" w:rsidRDefault="004E4C3F" w:rsidP="004E4C3F">
      <w:pPr>
        <w:spacing w:line="360" w:lineRule="auto"/>
        <w:ind w:left="720"/>
      </w:pPr>
      <w:r>
        <w:t>b.   No</w:t>
      </w:r>
    </w:p>
    <w:p w:rsidR="00A2300F" w:rsidRDefault="00EE5831" w:rsidP="004E4C3F">
      <w:pPr>
        <w:spacing w:line="360" w:lineRule="auto"/>
        <w:rPr>
          <w:b/>
        </w:rPr>
      </w:pPr>
      <w:r>
        <w:rPr>
          <w:b/>
        </w:rPr>
        <w:t xml:space="preserve">INTERVIEWER: RECRUIT 5 RESPONDENTS WHO HAVE ACCESSED AND 5 WHO HAVE </w:t>
      </w:r>
      <w:r w:rsidRPr="004E4C3F">
        <w:rPr>
          <w:b/>
          <w:i/>
          <w:u w:val="single"/>
        </w:rPr>
        <w:t>NOT</w:t>
      </w:r>
      <w:r>
        <w:rPr>
          <w:b/>
        </w:rPr>
        <w:t xml:space="preserve"> ACCESSED THEIR MEDICAL INFORMATION ONLINE,</w:t>
      </w:r>
    </w:p>
    <w:p w:rsidR="00EE5831" w:rsidRPr="004E4C3F" w:rsidRDefault="00EE5831" w:rsidP="004E4C3F">
      <w:pPr>
        <w:spacing w:line="360" w:lineRule="auto"/>
        <w:rPr>
          <w:b/>
        </w:rPr>
      </w:pPr>
    </w:p>
    <w:p w:rsidR="00A06F72" w:rsidRPr="00906078" w:rsidRDefault="007F5836" w:rsidP="00A06F72">
      <w:pPr>
        <w:spacing w:line="360" w:lineRule="auto"/>
        <w:rPr>
          <w:b/>
        </w:rPr>
      </w:pPr>
      <w:r w:rsidRPr="00906078">
        <w:rPr>
          <w:b/>
        </w:rPr>
        <w:t>Q</w:t>
      </w:r>
      <w:r w:rsidR="003E1B48">
        <w:rPr>
          <w:b/>
        </w:rPr>
        <w:t>9</w:t>
      </w:r>
      <w:r w:rsidR="00A06F72" w:rsidRPr="00906078">
        <w:rPr>
          <w:b/>
        </w:rPr>
        <w:t>.</w:t>
      </w:r>
      <w:r w:rsidR="00A06F72" w:rsidRPr="00906078">
        <w:rPr>
          <w:b/>
        </w:rPr>
        <w:tab/>
        <w:t xml:space="preserve">When was the last time you participated in this type of </w:t>
      </w:r>
      <w:r w:rsidR="000C6AEB" w:rsidRPr="00906078">
        <w:rPr>
          <w:b/>
        </w:rPr>
        <w:t>interview</w:t>
      </w:r>
      <w:r w:rsidR="00E0011D" w:rsidRPr="00906078">
        <w:rPr>
          <w:b/>
        </w:rPr>
        <w:t xml:space="preserve"> session</w:t>
      </w:r>
      <w:r w:rsidR="00A06F72" w:rsidRPr="00906078">
        <w:rPr>
          <w:b/>
        </w:rPr>
        <w:t>?</w:t>
      </w:r>
    </w:p>
    <w:p w:rsidR="00A06F72" w:rsidRPr="00906078" w:rsidRDefault="00A06F72" w:rsidP="00A06F72">
      <w:pPr>
        <w:tabs>
          <w:tab w:val="left" w:pos="720"/>
          <w:tab w:val="left" w:pos="1080"/>
        </w:tabs>
        <w:spacing w:line="360" w:lineRule="auto"/>
        <w:ind w:left="720"/>
      </w:pPr>
      <w:r w:rsidRPr="00906078">
        <w:t xml:space="preserve">a. </w:t>
      </w:r>
      <w:r w:rsidRPr="00906078">
        <w:tab/>
        <w:t>6 months ago or less –THANK AND TERMINATE (“</w:t>
      </w:r>
      <w:r w:rsidRPr="00906078">
        <w:rPr>
          <w:i/>
        </w:rPr>
        <w:t>Based on the requirements of this study, it looks like we can’t include you at this time. It is possible we will be calling you in the future for other studies.)</w:t>
      </w:r>
    </w:p>
    <w:p w:rsidR="00A06F72" w:rsidRPr="00906078" w:rsidRDefault="00A06F72" w:rsidP="00A06F72">
      <w:pPr>
        <w:tabs>
          <w:tab w:val="left" w:pos="720"/>
          <w:tab w:val="left" w:pos="1080"/>
        </w:tabs>
        <w:spacing w:line="360" w:lineRule="auto"/>
      </w:pPr>
      <w:r w:rsidRPr="00906078">
        <w:tab/>
        <w:t xml:space="preserve">b. </w:t>
      </w:r>
      <w:r w:rsidRPr="00906078">
        <w:tab/>
        <w:t xml:space="preserve">More than 6 months but less than a year </w:t>
      </w:r>
    </w:p>
    <w:p w:rsidR="00A06F72" w:rsidRPr="00906078" w:rsidRDefault="00A06F72" w:rsidP="00A06F72">
      <w:pPr>
        <w:tabs>
          <w:tab w:val="left" w:pos="720"/>
          <w:tab w:val="left" w:pos="1080"/>
        </w:tabs>
        <w:spacing w:line="360" w:lineRule="auto"/>
      </w:pPr>
      <w:r w:rsidRPr="00906078">
        <w:tab/>
        <w:t>c.</w:t>
      </w:r>
      <w:r w:rsidRPr="00906078">
        <w:tab/>
        <w:t>More than a year ago</w:t>
      </w:r>
    </w:p>
    <w:p w:rsidR="00A06F72" w:rsidRPr="00906078" w:rsidRDefault="00A06F72" w:rsidP="00A06F72">
      <w:pPr>
        <w:tabs>
          <w:tab w:val="left" w:pos="720"/>
          <w:tab w:val="left" w:pos="1080"/>
        </w:tabs>
        <w:spacing w:line="360" w:lineRule="auto"/>
      </w:pPr>
    </w:p>
    <w:p w:rsidR="00A06F72" w:rsidRPr="00906078" w:rsidRDefault="007F5836" w:rsidP="00A06F72">
      <w:pPr>
        <w:tabs>
          <w:tab w:val="left" w:pos="720"/>
          <w:tab w:val="left" w:pos="1080"/>
        </w:tabs>
        <w:spacing w:line="360" w:lineRule="auto"/>
        <w:rPr>
          <w:b/>
        </w:rPr>
      </w:pPr>
      <w:r w:rsidRPr="00906078">
        <w:rPr>
          <w:b/>
        </w:rPr>
        <w:t>Q</w:t>
      </w:r>
      <w:r w:rsidR="003E1B48">
        <w:rPr>
          <w:b/>
        </w:rPr>
        <w:t>10</w:t>
      </w:r>
      <w:r w:rsidR="00A06F72" w:rsidRPr="00906078">
        <w:rPr>
          <w:b/>
        </w:rPr>
        <w:t>.</w:t>
      </w:r>
      <w:r w:rsidR="00A06F72" w:rsidRPr="00906078">
        <w:rPr>
          <w:b/>
        </w:rPr>
        <w:tab/>
        <w:t>Do you now or have you ever worked for Westat?</w:t>
      </w:r>
    </w:p>
    <w:p w:rsidR="00A06F72" w:rsidRPr="00906078" w:rsidRDefault="00A06F72" w:rsidP="00A06F72">
      <w:pPr>
        <w:numPr>
          <w:ilvl w:val="0"/>
          <w:numId w:val="7"/>
        </w:numPr>
        <w:tabs>
          <w:tab w:val="left" w:pos="720"/>
          <w:tab w:val="left" w:pos="1080"/>
        </w:tabs>
        <w:spacing w:line="360" w:lineRule="auto"/>
      </w:pPr>
      <w:r w:rsidRPr="00906078">
        <w:t>Yes – THANK AND TERMINATE</w:t>
      </w:r>
    </w:p>
    <w:p w:rsidR="00A06F72" w:rsidRPr="00906078" w:rsidRDefault="00A06F72" w:rsidP="00A06F72">
      <w:pPr>
        <w:numPr>
          <w:ilvl w:val="0"/>
          <w:numId w:val="7"/>
        </w:numPr>
        <w:tabs>
          <w:tab w:val="left" w:pos="720"/>
          <w:tab w:val="left" w:pos="1080"/>
        </w:tabs>
        <w:spacing w:line="360" w:lineRule="auto"/>
      </w:pPr>
      <w:r w:rsidRPr="00906078">
        <w:t xml:space="preserve">No </w:t>
      </w:r>
    </w:p>
    <w:p w:rsidR="00A06F72" w:rsidRPr="00906078" w:rsidRDefault="00A06F72" w:rsidP="00A06F72">
      <w:pPr>
        <w:tabs>
          <w:tab w:val="left" w:pos="720"/>
          <w:tab w:val="left" w:pos="1080"/>
        </w:tabs>
        <w:spacing w:line="360" w:lineRule="auto"/>
      </w:pPr>
    </w:p>
    <w:p w:rsidR="00A06F72" w:rsidRPr="00906078" w:rsidRDefault="003E1B48" w:rsidP="00A06F72">
      <w:pPr>
        <w:tabs>
          <w:tab w:val="left" w:pos="720"/>
          <w:tab w:val="left" w:pos="1080"/>
        </w:tabs>
        <w:spacing w:line="360" w:lineRule="auto"/>
        <w:rPr>
          <w:b/>
        </w:rPr>
      </w:pPr>
      <w:r w:rsidRPr="00906078">
        <w:rPr>
          <w:b/>
        </w:rPr>
        <w:t>Q1</w:t>
      </w:r>
      <w:r>
        <w:rPr>
          <w:b/>
        </w:rPr>
        <w:t>1</w:t>
      </w:r>
      <w:r w:rsidR="00A06F72" w:rsidRPr="00906078">
        <w:rPr>
          <w:b/>
        </w:rPr>
        <w:t>.</w:t>
      </w:r>
      <w:r w:rsidR="00A06F72" w:rsidRPr="00906078">
        <w:rPr>
          <w:b/>
        </w:rPr>
        <w:tab/>
        <w:t>Have you ever worked for US Department of Health and Human Services or any of its agencies?</w:t>
      </w:r>
    </w:p>
    <w:p w:rsidR="00A06F72" w:rsidRPr="00906078" w:rsidRDefault="00A06F72" w:rsidP="00A06F72">
      <w:pPr>
        <w:numPr>
          <w:ilvl w:val="0"/>
          <w:numId w:val="8"/>
        </w:numPr>
        <w:tabs>
          <w:tab w:val="left" w:pos="720"/>
          <w:tab w:val="left" w:pos="1080"/>
        </w:tabs>
        <w:spacing w:line="360" w:lineRule="auto"/>
      </w:pPr>
      <w:r w:rsidRPr="00906078">
        <w:t>Yes – What agency is/was that?  IF NCI, THANK AND TERMINATE</w:t>
      </w:r>
    </w:p>
    <w:p w:rsidR="00A06F72" w:rsidRPr="00906078" w:rsidRDefault="00A06F72" w:rsidP="00A06F72">
      <w:pPr>
        <w:numPr>
          <w:ilvl w:val="0"/>
          <w:numId w:val="8"/>
        </w:numPr>
        <w:tabs>
          <w:tab w:val="left" w:pos="720"/>
          <w:tab w:val="left" w:pos="1080"/>
        </w:tabs>
        <w:spacing w:line="360" w:lineRule="auto"/>
      </w:pPr>
      <w:r w:rsidRPr="00906078">
        <w:t xml:space="preserve">No </w:t>
      </w:r>
    </w:p>
    <w:p w:rsidR="00A06F72" w:rsidRPr="00906078" w:rsidRDefault="00A06F72" w:rsidP="00A06F72">
      <w:pPr>
        <w:tabs>
          <w:tab w:val="left" w:pos="720"/>
          <w:tab w:val="left" w:pos="1080"/>
        </w:tabs>
        <w:spacing w:line="360" w:lineRule="auto"/>
      </w:pPr>
    </w:p>
    <w:p w:rsidR="00A06F72" w:rsidRPr="00906078" w:rsidRDefault="003E1B48" w:rsidP="00A06F72">
      <w:pPr>
        <w:tabs>
          <w:tab w:val="left" w:pos="720"/>
          <w:tab w:val="left" w:pos="1080"/>
        </w:tabs>
        <w:spacing w:line="360" w:lineRule="auto"/>
        <w:rPr>
          <w:b/>
        </w:rPr>
      </w:pPr>
      <w:r w:rsidRPr="00906078">
        <w:rPr>
          <w:b/>
        </w:rPr>
        <w:t>Q1</w:t>
      </w:r>
      <w:r>
        <w:rPr>
          <w:b/>
        </w:rPr>
        <w:t>2</w:t>
      </w:r>
      <w:r w:rsidR="00A06F72" w:rsidRPr="00906078">
        <w:rPr>
          <w:b/>
        </w:rPr>
        <w:t>.</w:t>
      </w:r>
      <w:r w:rsidR="00A06F72" w:rsidRPr="00906078">
        <w:rPr>
          <w:b/>
        </w:rPr>
        <w:tab/>
        <w:t>Have you ever heard of the Health Information National Trends Survey?</w:t>
      </w:r>
    </w:p>
    <w:p w:rsidR="00A06F72" w:rsidRPr="00906078" w:rsidRDefault="00A06F72" w:rsidP="00A06F72">
      <w:pPr>
        <w:tabs>
          <w:tab w:val="left" w:pos="720"/>
          <w:tab w:val="left" w:pos="1080"/>
        </w:tabs>
        <w:spacing w:line="360" w:lineRule="auto"/>
      </w:pPr>
      <w:r w:rsidRPr="00906078">
        <w:tab/>
        <w:t>a.    Yes – Ask where they have heard of it?  [Find out if they are a researcher that uses/used</w:t>
      </w:r>
    </w:p>
    <w:p w:rsidR="00A06F72" w:rsidRPr="00906078" w:rsidRDefault="00A06F72" w:rsidP="00A06F72">
      <w:pPr>
        <w:tabs>
          <w:tab w:val="left" w:pos="720"/>
          <w:tab w:val="left" w:pos="1080"/>
        </w:tabs>
        <w:spacing w:line="360" w:lineRule="auto"/>
        <w:rPr>
          <w:i/>
        </w:rPr>
      </w:pPr>
      <w:r w:rsidRPr="00906078">
        <w:t xml:space="preserve"> </w:t>
      </w:r>
      <w:r w:rsidRPr="00906078">
        <w:tab/>
      </w:r>
      <w:r w:rsidRPr="00906078">
        <w:tab/>
        <w:t>HINTS data.  If they are, TERMINATE AND THANK (“</w:t>
      </w:r>
      <w:r w:rsidRPr="00906078">
        <w:rPr>
          <w:i/>
        </w:rPr>
        <w:t xml:space="preserve">Based on the </w:t>
      </w:r>
    </w:p>
    <w:p w:rsidR="00A06F72" w:rsidRPr="00906078" w:rsidRDefault="00A06F72" w:rsidP="00A06F72">
      <w:pPr>
        <w:tabs>
          <w:tab w:val="left" w:pos="720"/>
          <w:tab w:val="left" w:pos="1080"/>
        </w:tabs>
        <w:spacing w:line="360" w:lineRule="auto"/>
        <w:ind w:left="1080"/>
      </w:pPr>
      <w:r w:rsidRPr="00906078">
        <w:rPr>
          <w:i/>
        </w:rPr>
        <w:t>requirements of this study, it looks like we can’t include you at this time. It is possible we will be calling you in the future for other studies.”)</w:t>
      </w:r>
      <w:r w:rsidRPr="00906078">
        <w:t>]</w:t>
      </w:r>
    </w:p>
    <w:p w:rsidR="00A06F72" w:rsidRPr="00906078" w:rsidRDefault="00A06F72" w:rsidP="00A06F72">
      <w:pPr>
        <w:tabs>
          <w:tab w:val="left" w:pos="720"/>
          <w:tab w:val="left" w:pos="1080"/>
        </w:tabs>
        <w:spacing w:line="360" w:lineRule="auto"/>
      </w:pPr>
      <w:r w:rsidRPr="00906078">
        <w:tab/>
        <w:t xml:space="preserve">b.    No </w:t>
      </w:r>
    </w:p>
    <w:p w:rsidR="00A06F72" w:rsidRPr="00906078" w:rsidRDefault="00A06F72" w:rsidP="00A06F72">
      <w:pPr>
        <w:tabs>
          <w:tab w:val="left" w:pos="720"/>
          <w:tab w:val="left" w:pos="1080"/>
        </w:tabs>
        <w:spacing w:line="360" w:lineRule="auto"/>
      </w:pPr>
    </w:p>
    <w:p w:rsidR="00B36624" w:rsidRPr="00906078" w:rsidRDefault="003E1B48" w:rsidP="00A06F72">
      <w:pPr>
        <w:spacing w:line="360" w:lineRule="auto"/>
      </w:pPr>
      <w:r w:rsidRPr="00906078">
        <w:rPr>
          <w:b/>
        </w:rPr>
        <w:t>Q1</w:t>
      </w:r>
      <w:r>
        <w:rPr>
          <w:b/>
        </w:rPr>
        <w:t>3</w:t>
      </w:r>
      <w:r w:rsidR="00A06F72" w:rsidRPr="00906078">
        <w:rPr>
          <w:b/>
        </w:rPr>
        <w:t>.</w:t>
      </w:r>
      <w:r w:rsidR="00A06F72" w:rsidRPr="00906078">
        <w:rPr>
          <w:b/>
        </w:rPr>
        <w:tab/>
        <w:t xml:space="preserve">What is your zip code?     </w:t>
      </w:r>
      <w:r w:rsidR="00A06F72" w:rsidRPr="00906078">
        <w:t>______________________</w:t>
      </w:r>
    </w:p>
    <w:p w:rsidR="00B36624" w:rsidRPr="00906078" w:rsidRDefault="00B36624" w:rsidP="00A06F72">
      <w:pPr>
        <w:spacing w:line="360" w:lineRule="auto"/>
      </w:pPr>
    </w:p>
    <w:p w:rsidR="00B36624" w:rsidRPr="00906078" w:rsidRDefault="00B36624" w:rsidP="00A06F72">
      <w:pPr>
        <w:spacing w:line="360" w:lineRule="auto"/>
      </w:pPr>
    </w:p>
    <w:p w:rsidR="00B36624" w:rsidRPr="00906078" w:rsidRDefault="00B36624" w:rsidP="00A06F72">
      <w:pPr>
        <w:spacing w:line="360" w:lineRule="auto"/>
      </w:pPr>
    </w:p>
    <w:p w:rsidR="00B36624" w:rsidRPr="00906078" w:rsidRDefault="00B36624" w:rsidP="00A06F72">
      <w:pPr>
        <w:spacing w:line="360" w:lineRule="auto"/>
      </w:pPr>
    </w:p>
    <w:p w:rsidR="00B36624" w:rsidRPr="00906078" w:rsidRDefault="00B36624" w:rsidP="00A06F72">
      <w:pPr>
        <w:spacing w:line="360" w:lineRule="auto"/>
      </w:pPr>
    </w:p>
    <w:p w:rsidR="00A06F72" w:rsidRPr="00906078" w:rsidRDefault="00A06F72" w:rsidP="00A06F72">
      <w:pPr>
        <w:spacing w:line="360" w:lineRule="auto"/>
        <w:rPr>
          <w:b/>
        </w:rPr>
      </w:pPr>
      <w:r w:rsidRPr="00906078">
        <w:rPr>
          <w:b/>
        </w:rPr>
        <w:t xml:space="preserve">INTERVIEWER – INSERT A TABLE WITH THE RECRUITING CATEGORIES SO YOU CAN FILL IT OUT AS YOU TALK TO PEOPLE.  </w:t>
      </w:r>
    </w:p>
    <w:p w:rsidR="00A06F72" w:rsidRPr="00906078" w:rsidRDefault="00A06F72" w:rsidP="00A06F72">
      <w:pPr>
        <w:rPr>
          <w:b/>
        </w:rPr>
      </w:pPr>
    </w:p>
    <w:tbl>
      <w:tblPr>
        <w:tblW w:w="0" w:type="auto"/>
        <w:tblLook w:val="0000" w:firstRow="0" w:lastRow="0" w:firstColumn="0" w:lastColumn="0" w:noHBand="0" w:noVBand="0"/>
      </w:tblPr>
      <w:tblGrid>
        <w:gridCol w:w="6790"/>
        <w:gridCol w:w="2570"/>
      </w:tblGrid>
      <w:tr w:rsidR="00A06F72" w:rsidRPr="00906078" w:rsidTr="000C6AEB">
        <w:tc>
          <w:tcPr>
            <w:tcW w:w="6948" w:type="dxa"/>
            <w:tcBorders>
              <w:top w:val="single" w:sz="4" w:space="0" w:color="auto"/>
              <w:bottom w:val="single" w:sz="4" w:space="0" w:color="auto"/>
              <w:right w:val="single" w:sz="4" w:space="0" w:color="auto"/>
            </w:tcBorders>
            <w:shd w:val="clear" w:color="auto" w:fill="C6D9F1"/>
          </w:tcPr>
          <w:p w:rsidR="00A06F72" w:rsidRPr="00906078" w:rsidRDefault="00A06F72" w:rsidP="000C6AEB">
            <w:pPr>
              <w:jc w:val="center"/>
              <w:rPr>
                <w:rFonts w:ascii="Cambria" w:hAnsi="Cambria"/>
                <w:b/>
                <w:sz w:val="24"/>
                <w:szCs w:val="24"/>
              </w:rPr>
            </w:pPr>
            <w:r w:rsidRPr="00906078">
              <w:rPr>
                <w:rFonts w:ascii="Cambria" w:hAnsi="Cambria"/>
                <w:b/>
                <w:sz w:val="24"/>
                <w:szCs w:val="24"/>
              </w:rPr>
              <w:t>Requirement</w:t>
            </w:r>
          </w:p>
        </w:tc>
        <w:tc>
          <w:tcPr>
            <w:tcW w:w="2628" w:type="dxa"/>
            <w:tcBorders>
              <w:top w:val="single" w:sz="4" w:space="0" w:color="auto"/>
              <w:left w:val="single" w:sz="4" w:space="0" w:color="auto"/>
              <w:bottom w:val="single" w:sz="4" w:space="0" w:color="auto"/>
            </w:tcBorders>
            <w:shd w:val="clear" w:color="auto" w:fill="C6D9F1"/>
          </w:tcPr>
          <w:p w:rsidR="00A06F72" w:rsidRPr="00906078" w:rsidRDefault="00A06F72" w:rsidP="000C6AEB">
            <w:pPr>
              <w:jc w:val="center"/>
              <w:rPr>
                <w:b/>
                <w:sz w:val="24"/>
                <w:szCs w:val="24"/>
              </w:rPr>
            </w:pPr>
            <w:r w:rsidRPr="00906078">
              <w:rPr>
                <w:b/>
                <w:sz w:val="24"/>
                <w:szCs w:val="24"/>
              </w:rPr>
              <w:t>Status</w:t>
            </w:r>
          </w:p>
        </w:tc>
      </w:tr>
      <w:tr w:rsidR="00A06F72" w:rsidRPr="00906078" w:rsidTr="000C6AEB">
        <w:tc>
          <w:tcPr>
            <w:tcW w:w="6948" w:type="dxa"/>
            <w:tcBorders>
              <w:top w:val="single" w:sz="4" w:space="0" w:color="auto"/>
              <w:bottom w:val="single" w:sz="4" w:space="0" w:color="auto"/>
              <w:right w:val="single" w:sz="4" w:space="0" w:color="auto"/>
            </w:tcBorders>
          </w:tcPr>
          <w:p w:rsidR="00A06F72" w:rsidRPr="00906078" w:rsidRDefault="00A06F72" w:rsidP="000C6AEB">
            <w:pPr>
              <w:rPr>
                <w:b/>
                <w:sz w:val="24"/>
                <w:szCs w:val="24"/>
              </w:rPr>
            </w:pPr>
          </w:p>
        </w:tc>
        <w:tc>
          <w:tcPr>
            <w:tcW w:w="2628" w:type="dxa"/>
            <w:tcBorders>
              <w:top w:val="single" w:sz="4" w:space="0" w:color="auto"/>
              <w:left w:val="single" w:sz="4" w:space="0" w:color="auto"/>
              <w:bottom w:val="single" w:sz="4" w:space="0" w:color="auto"/>
            </w:tcBorders>
          </w:tcPr>
          <w:p w:rsidR="00A06F72" w:rsidRPr="00906078" w:rsidRDefault="00A06F72" w:rsidP="000C6AEB">
            <w:pPr>
              <w:rPr>
                <w:b/>
                <w:sz w:val="24"/>
                <w:szCs w:val="24"/>
              </w:rPr>
            </w:pPr>
          </w:p>
        </w:tc>
      </w:tr>
      <w:tr w:rsidR="00A06F72" w:rsidRPr="00906078" w:rsidTr="000C6AEB">
        <w:tc>
          <w:tcPr>
            <w:tcW w:w="6948" w:type="dxa"/>
            <w:tcBorders>
              <w:top w:val="single" w:sz="4" w:space="0" w:color="auto"/>
              <w:bottom w:val="single" w:sz="4" w:space="0" w:color="auto"/>
              <w:right w:val="single" w:sz="4" w:space="0" w:color="auto"/>
            </w:tcBorders>
          </w:tcPr>
          <w:p w:rsidR="00A06F72" w:rsidRPr="00906078" w:rsidRDefault="00A06F72" w:rsidP="000C6AEB">
            <w:pPr>
              <w:ind w:left="360"/>
              <w:rPr>
                <w:b/>
                <w:sz w:val="24"/>
                <w:szCs w:val="24"/>
              </w:rPr>
            </w:pPr>
            <w:r w:rsidRPr="00906078">
              <w:rPr>
                <w:rFonts w:ascii="Cambria" w:hAnsi="Cambria"/>
                <w:b/>
                <w:sz w:val="24"/>
                <w:szCs w:val="24"/>
              </w:rPr>
              <w:t>Adult Requirements</w:t>
            </w:r>
          </w:p>
        </w:tc>
        <w:tc>
          <w:tcPr>
            <w:tcW w:w="2628" w:type="dxa"/>
            <w:tcBorders>
              <w:top w:val="single" w:sz="4" w:space="0" w:color="auto"/>
              <w:left w:val="single" w:sz="4" w:space="0" w:color="auto"/>
              <w:bottom w:val="single" w:sz="4" w:space="0" w:color="auto"/>
            </w:tcBorders>
          </w:tcPr>
          <w:p w:rsidR="00A06F72" w:rsidRPr="00906078" w:rsidRDefault="00A06F72" w:rsidP="000C6AEB">
            <w:pPr>
              <w:rPr>
                <w:b/>
                <w:sz w:val="24"/>
                <w:szCs w:val="24"/>
              </w:rPr>
            </w:pPr>
          </w:p>
        </w:tc>
      </w:tr>
      <w:tr w:rsidR="00A06F72" w:rsidRPr="00906078" w:rsidTr="000C6AEB">
        <w:tc>
          <w:tcPr>
            <w:tcW w:w="6948" w:type="dxa"/>
            <w:tcBorders>
              <w:top w:val="single" w:sz="4" w:space="0" w:color="auto"/>
              <w:bottom w:val="single" w:sz="4" w:space="0" w:color="auto"/>
              <w:right w:val="single" w:sz="4" w:space="0" w:color="auto"/>
            </w:tcBorders>
          </w:tcPr>
          <w:p w:rsidR="00A06F72" w:rsidRPr="00906078" w:rsidRDefault="00416EE1" w:rsidP="00416EE1">
            <w:pPr>
              <w:pStyle w:val="ListParagraph"/>
              <w:rPr>
                <w:rFonts w:ascii="Cambria" w:hAnsi="Cambria"/>
                <w:color w:val="FF0000"/>
                <w:sz w:val="24"/>
                <w:szCs w:val="24"/>
              </w:rPr>
            </w:pPr>
            <w:r>
              <w:rPr>
                <w:rFonts w:ascii="Cambria" w:hAnsi="Cambria"/>
                <w:color w:val="FF0000"/>
                <w:sz w:val="24"/>
                <w:szCs w:val="24"/>
              </w:rPr>
              <w:t>3</w:t>
            </w:r>
            <w:r w:rsidRPr="00906078">
              <w:rPr>
                <w:rFonts w:ascii="Cambria" w:hAnsi="Cambria"/>
                <w:color w:val="FF0000"/>
                <w:sz w:val="24"/>
                <w:szCs w:val="24"/>
              </w:rPr>
              <w:t xml:space="preserve"> </w:t>
            </w:r>
            <w:r w:rsidR="00A06F72" w:rsidRPr="00906078">
              <w:rPr>
                <w:rFonts w:ascii="Cambria" w:hAnsi="Cambria"/>
                <w:color w:val="FF0000"/>
                <w:sz w:val="24"/>
                <w:szCs w:val="24"/>
              </w:rPr>
              <w:t xml:space="preserve">or </w:t>
            </w:r>
            <w:r>
              <w:rPr>
                <w:rFonts w:ascii="Cambria" w:hAnsi="Cambria"/>
                <w:color w:val="FF0000"/>
                <w:sz w:val="24"/>
                <w:szCs w:val="24"/>
              </w:rPr>
              <w:t>4</w:t>
            </w:r>
            <w:r w:rsidRPr="00906078">
              <w:rPr>
                <w:rFonts w:ascii="Cambria" w:hAnsi="Cambria"/>
                <w:color w:val="FF0000"/>
                <w:sz w:val="24"/>
                <w:szCs w:val="24"/>
              </w:rPr>
              <w:t xml:space="preserve"> </w:t>
            </w:r>
            <w:r w:rsidR="00A06F72" w:rsidRPr="00906078">
              <w:rPr>
                <w:rFonts w:ascii="Cambria" w:hAnsi="Cambria"/>
                <w:color w:val="FF0000"/>
                <w:sz w:val="24"/>
                <w:szCs w:val="24"/>
              </w:rPr>
              <w:t>of these adults should have only a HS degree or GED</w:t>
            </w:r>
          </w:p>
        </w:tc>
        <w:tc>
          <w:tcPr>
            <w:tcW w:w="2628" w:type="dxa"/>
            <w:tcBorders>
              <w:top w:val="single" w:sz="4" w:space="0" w:color="auto"/>
              <w:left w:val="single" w:sz="4" w:space="0" w:color="auto"/>
              <w:bottom w:val="single" w:sz="4" w:space="0" w:color="auto"/>
            </w:tcBorders>
          </w:tcPr>
          <w:p w:rsidR="00A06F72" w:rsidRPr="00906078" w:rsidRDefault="00A06F72" w:rsidP="000C6AEB">
            <w:pPr>
              <w:rPr>
                <w:b/>
                <w:sz w:val="24"/>
                <w:szCs w:val="24"/>
              </w:rPr>
            </w:pPr>
          </w:p>
        </w:tc>
      </w:tr>
      <w:tr w:rsidR="00A06F72" w:rsidRPr="00906078" w:rsidTr="000C6AEB">
        <w:tc>
          <w:tcPr>
            <w:tcW w:w="6948" w:type="dxa"/>
            <w:tcBorders>
              <w:top w:val="single" w:sz="4" w:space="0" w:color="auto"/>
              <w:bottom w:val="single" w:sz="4" w:space="0" w:color="auto"/>
              <w:right w:val="single" w:sz="4" w:space="0" w:color="auto"/>
            </w:tcBorders>
          </w:tcPr>
          <w:p w:rsidR="00A06F72" w:rsidRPr="00906078" w:rsidRDefault="00416EE1" w:rsidP="00416EE1">
            <w:pPr>
              <w:pStyle w:val="ListParagraph"/>
              <w:rPr>
                <w:rFonts w:ascii="Cambria" w:hAnsi="Cambria"/>
                <w:color w:val="FF0000"/>
                <w:sz w:val="24"/>
                <w:szCs w:val="24"/>
              </w:rPr>
            </w:pPr>
            <w:r>
              <w:rPr>
                <w:rFonts w:ascii="Cambria" w:hAnsi="Cambria"/>
                <w:color w:val="FF0000"/>
                <w:sz w:val="24"/>
                <w:szCs w:val="24"/>
              </w:rPr>
              <w:t>3</w:t>
            </w:r>
            <w:r w:rsidRPr="00906078">
              <w:rPr>
                <w:rFonts w:ascii="Cambria" w:hAnsi="Cambria"/>
                <w:color w:val="FF0000"/>
                <w:sz w:val="24"/>
                <w:szCs w:val="24"/>
              </w:rPr>
              <w:t xml:space="preserve"> </w:t>
            </w:r>
            <w:r w:rsidR="00A06F72" w:rsidRPr="00906078">
              <w:rPr>
                <w:rFonts w:ascii="Cambria" w:hAnsi="Cambria"/>
                <w:color w:val="FF0000"/>
                <w:sz w:val="24"/>
                <w:szCs w:val="24"/>
              </w:rPr>
              <w:t xml:space="preserve">or </w:t>
            </w:r>
            <w:r>
              <w:rPr>
                <w:rFonts w:ascii="Cambria" w:hAnsi="Cambria"/>
                <w:color w:val="FF0000"/>
                <w:sz w:val="24"/>
                <w:szCs w:val="24"/>
              </w:rPr>
              <w:t>4</w:t>
            </w:r>
            <w:r w:rsidRPr="00906078">
              <w:rPr>
                <w:rFonts w:ascii="Cambria" w:hAnsi="Cambria"/>
                <w:color w:val="FF0000"/>
                <w:sz w:val="24"/>
                <w:szCs w:val="24"/>
              </w:rPr>
              <w:t xml:space="preserve"> </w:t>
            </w:r>
            <w:r w:rsidR="00A06F72" w:rsidRPr="00906078">
              <w:rPr>
                <w:rFonts w:ascii="Cambria" w:hAnsi="Cambria"/>
                <w:color w:val="FF0000"/>
                <w:sz w:val="24"/>
                <w:szCs w:val="24"/>
              </w:rPr>
              <w:t>should be African American or other minority</w:t>
            </w:r>
          </w:p>
        </w:tc>
        <w:tc>
          <w:tcPr>
            <w:tcW w:w="2628" w:type="dxa"/>
            <w:tcBorders>
              <w:top w:val="single" w:sz="4" w:space="0" w:color="auto"/>
              <w:left w:val="single" w:sz="4" w:space="0" w:color="auto"/>
              <w:bottom w:val="single" w:sz="4" w:space="0" w:color="auto"/>
            </w:tcBorders>
          </w:tcPr>
          <w:p w:rsidR="00A06F72" w:rsidRPr="00906078" w:rsidRDefault="00A06F72" w:rsidP="000C6AEB">
            <w:pPr>
              <w:rPr>
                <w:b/>
                <w:sz w:val="24"/>
                <w:szCs w:val="24"/>
              </w:rPr>
            </w:pPr>
          </w:p>
        </w:tc>
      </w:tr>
      <w:tr w:rsidR="00A06F72" w:rsidRPr="00906078" w:rsidTr="000C6AEB">
        <w:tc>
          <w:tcPr>
            <w:tcW w:w="6948" w:type="dxa"/>
            <w:tcBorders>
              <w:top w:val="single" w:sz="4" w:space="0" w:color="auto"/>
              <w:bottom w:val="single" w:sz="4" w:space="0" w:color="auto"/>
              <w:right w:val="single" w:sz="4" w:space="0" w:color="auto"/>
            </w:tcBorders>
          </w:tcPr>
          <w:p w:rsidR="00A06F72" w:rsidRPr="00906078" w:rsidRDefault="00416EE1" w:rsidP="00416EE1">
            <w:pPr>
              <w:pStyle w:val="ListParagraph"/>
              <w:rPr>
                <w:rFonts w:ascii="Cambria" w:hAnsi="Cambria"/>
                <w:color w:val="FF0000"/>
                <w:sz w:val="24"/>
                <w:szCs w:val="24"/>
              </w:rPr>
            </w:pPr>
            <w:r>
              <w:rPr>
                <w:rFonts w:ascii="Cambria" w:hAnsi="Cambria"/>
                <w:color w:val="FF0000"/>
                <w:sz w:val="24"/>
                <w:szCs w:val="24"/>
              </w:rPr>
              <w:t>3</w:t>
            </w:r>
            <w:r w:rsidRPr="00906078">
              <w:rPr>
                <w:rFonts w:ascii="Cambria" w:hAnsi="Cambria"/>
                <w:color w:val="FF0000"/>
                <w:sz w:val="24"/>
                <w:szCs w:val="24"/>
              </w:rPr>
              <w:t xml:space="preserve"> </w:t>
            </w:r>
            <w:r w:rsidR="00A06F72" w:rsidRPr="00906078">
              <w:rPr>
                <w:rFonts w:ascii="Cambria" w:hAnsi="Cambria"/>
                <w:color w:val="FF0000"/>
                <w:sz w:val="24"/>
                <w:szCs w:val="24"/>
              </w:rPr>
              <w:t xml:space="preserve">or </w:t>
            </w:r>
            <w:r>
              <w:rPr>
                <w:rFonts w:ascii="Cambria" w:hAnsi="Cambria"/>
                <w:color w:val="FF0000"/>
                <w:sz w:val="24"/>
                <w:szCs w:val="24"/>
              </w:rPr>
              <w:t>4</w:t>
            </w:r>
            <w:r w:rsidRPr="00906078">
              <w:rPr>
                <w:rFonts w:ascii="Cambria" w:hAnsi="Cambria"/>
                <w:color w:val="FF0000"/>
                <w:sz w:val="24"/>
                <w:szCs w:val="24"/>
              </w:rPr>
              <w:t xml:space="preserve"> </w:t>
            </w:r>
            <w:r w:rsidR="00A06F72" w:rsidRPr="00906078">
              <w:rPr>
                <w:rFonts w:ascii="Cambria" w:hAnsi="Cambria"/>
                <w:color w:val="FF0000"/>
                <w:sz w:val="24"/>
                <w:szCs w:val="24"/>
              </w:rPr>
              <w:t>should be 44 or younger</w:t>
            </w:r>
          </w:p>
        </w:tc>
        <w:tc>
          <w:tcPr>
            <w:tcW w:w="2628" w:type="dxa"/>
            <w:tcBorders>
              <w:top w:val="single" w:sz="4" w:space="0" w:color="auto"/>
              <w:left w:val="single" w:sz="4" w:space="0" w:color="auto"/>
              <w:bottom w:val="single" w:sz="4" w:space="0" w:color="auto"/>
            </w:tcBorders>
          </w:tcPr>
          <w:p w:rsidR="00A06F72" w:rsidRPr="00906078" w:rsidRDefault="00A06F72" w:rsidP="000C6AEB">
            <w:pPr>
              <w:rPr>
                <w:b/>
                <w:sz w:val="24"/>
                <w:szCs w:val="24"/>
              </w:rPr>
            </w:pPr>
          </w:p>
        </w:tc>
      </w:tr>
      <w:tr w:rsidR="00A06F72" w:rsidRPr="00906078" w:rsidTr="000C6AEB">
        <w:tc>
          <w:tcPr>
            <w:tcW w:w="6948" w:type="dxa"/>
            <w:tcBorders>
              <w:top w:val="single" w:sz="4" w:space="0" w:color="auto"/>
              <w:bottom w:val="single" w:sz="4" w:space="0" w:color="auto"/>
              <w:right w:val="single" w:sz="4" w:space="0" w:color="auto"/>
            </w:tcBorders>
          </w:tcPr>
          <w:p w:rsidR="00A06F72" w:rsidRPr="00906078" w:rsidRDefault="00416EE1" w:rsidP="00416EE1">
            <w:pPr>
              <w:pStyle w:val="ListParagraph"/>
              <w:rPr>
                <w:rFonts w:ascii="Cambria" w:hAnsi="Cambria"/>
                <w:color w:val="FF0000"/>
                <w:sz w:val="24"/>
                <w:szCs w:val="24"/>
              </w:rPr>
            </w:pPr>
            <w:r>
              <w:rPr>
                <w:rFonts w:ascii="Cambria" w:hAnsi="Cambria"/>
                <w:color w:val="FF0000"/>
                <w:sz w:val="24"/>
                <w:szCs w:val="24"/>
              </w:rPr>
              <w:t>3</w:t>
            </w:r>
            <w:r w:rsidRPr="00906078">
              <w:rPr>
                <w:rFonts w:ascii="Cambria" w:hAnsi="Cambria"/>
                <w:color w:val="FF0000"/>
                <w:sz w:val="24"/>
                <w:szCs w:val="24"/>
              </w:rPr>
              <w:t xml:space="preserve"> </w:t>
            </w:r>
            <w:r w:rsidR="00A06F72" w:rsidRPr="00906078">
              <w:rPr>
                <w:rFonts w:ascii="Cambria" w:hAnsi="Cambria"/>
                <w:color w:val="FF0000"/>
                <w:sz w:val="24"/>
                <w:szCs w:val="24"/>
              </w:rPr>
              <w:t xml:space="preserve">or </w:t>
            </w:r>
            <w:r>
              <w:rPr>
                <w:rFonts w:ascii="Cambria" w:hAnsi="Cambria"/>
                <w:color w:val="FF0000"/>
                <w:sz w:val="24"/>
                <w:szCs w:val="24"/>
              </w:rPr>
              <w:t>4</w:t>
            </w:r>
            <w:r w:rsidRPr="00906078">
              <w:rPr>
                <w:rFonts w:ascii="Cambria" w:hAnsi="Cambria"/>
                <w:color w:val="FF0000"/>
                <w:sz w:val="24"/>
                <w:szCs w:val="24"/>
              </w:rPr>
              <w:t xml:space="preserve"> </w:t>
            </w:r>
            <w:r w:rsidR="00A06F72" w:rsidRPr="00906078">
              <w:rPr>
                <w:rFonts w:ascii="Cambria" w:hAnsi="Cambria"/>
                <w:color w:val="FF0000"/>
                <w:sz w:val="24"/>
                <w:szCs w:val="24"/>
              </w:rPr>
              <w:t>should be over the age of 44</w:t>
            </w:r>
          </w:p>
        </w:tc>
        <w:tc>
          <w:tcPr>
            <w:tcW w:w="2628" w:type="dxa"/>
            <w:tcBorders>
              <w:top w:val="single" w:sz="4" w:space="0" w:color="auto"/>
              <w:left w:val="single" w:sz="4" w:space="0" w:color="auto"/>
              <w:bottom w:val="single" w:sz="4" w:space="0" w:color="auto"/>
            </w:tcBorders>
          </w:tcPr>
          <w:p w:rsidR="00A06F72" w:rsidRPr="00906078" w:rsidRDefault="00A06F72" w:rsidP="000C6AEB">
            <w:pPr>
              <w:rPr>
                <w:b/>
                <w:sz w:val="24"/>
                <w:szCs w:val="24"/>
              </w:rPr>
            </w:pPr>
          </w:p>
        </w:tc>
      </w:tr>
      <w:tr w:rsidR="00931565" w:rsidRPr="00906078" w:rsidTr="000C6AEB">
        <w:tc>
          <w:tcPr>
            <w:tcW w:w="6948" w:type="dxa"/>
            <w:tcBorders>
              <w:top w:val="single" w:sz="4" w:space="0" w:color="auto"/>
              <w:bottom w:val="single" w:sz="4" w:space="0" w:color="auto"/>
              <w:right w:val="single" w:sz="4" w:space="0" w:color="auto"/>
            </w:tcBorders>
          </w:tcPr>
          <w:p w:rsidR="00931565" w:rsidRPr="00906078" w:rsidRDefault="00947D78" w:rsidP="004E4C3F">
            <w:pPr>
              <w:pStyle w:val="ListParagraph"/>
              <w:rPr>
                <w:rFonts w:ascii="Cambria" w:hAnsi="Cambria"/>
                <w:color w:val="FF0000"/>
                <w:sz w:val="24"/>
                <w:szCs w:val="24"/>
              </w:rPr>
            </w:pPr>
            <w:r>
              <w:rPr>
                <w:rFonts w:ascii="Cambria" w:hAnsi="Cambria"/>
                <w:color w:val="FF0000"/>
                <w:sz w:val="24"/>
                <w:szCs w:val="24"/>
              </w:rPr>
              <w:t>H</w:t>
            </w:r>
            <w:r w:rsidR="00931565">
              <w:rPr>
                <w:rFonts w:ascii="Cambria" w:hAnsi="Cambria"/>
                <w:color w:val="FF0000"/>
                <w:sz w:val="24"/>
                <w:szCs w:val="24"/>
              </w:rPr>
              <w:t>alf</w:t>
            </w:r>
            <w:r>
              <w:rPr>
                <w:rFonts w:ascii="Cambria" w:hAnsi="Cambria"/>
                <w:color w:val="FF0000"/>
                <w:sz w:val="24"/>
                <w:szCs w:val="24"/>
              </w:rPr>
              <w:t xml:space="preserve"> should NOT have </w:t>
            </w:r>
            <w:r w:rsidR="00006738">
              <w:rPr>
                <w:rFonts w:ascii="Cambria" w:hAnsi="Cambria"/>
                <w:color w:val="FF0000"/>
                <w:sz w:val="24"/>
                <w:szCs w:val="24"/>
              </w:rPr>
              <w:t>accessed their</w:t>
            </w:r>
            <w:r>
              <w:rPr>
                <w:rFonts w:ascii="Cambria" w:hAnsi="Cambria"/>
                <w:color w:val="FF0000"/>
                <w:sz w:val="24"/>
                <w:szCs w:val="24"/>
              </w:rPr>
              <w:t xml:space="preserve"> medical information</w:t>
            </w:r>
          </w:p>
        </w:tc>
        <w:tc>
          <w:tcPr>
            <w:tcW w:w="2628" w:type="dxa"/>
            <w:tcBorders>
              <w:top w:val="single" w:sz="4" w:space="0" w:color="auto"/>
              <w:left w:val="single" w:sz="4" w:space="0" w:color="auto"/>
              <w:bottom w:val="single" w:sz="4" w:space="0" w:color="auto"/>
            </w:tcBorders>
          </w:tcPr>
          <w:p w:rsidR="00931565" w:rsidRPr="00906078" w:rsidRDefault="00931565" w:rsidP="000C6AEB">
            <w:pPr>
              <w:rPr>
                <w:b/>
                <w:sz w:val="24"/>
                <w:szCs w:val="24"/>
              </w:rPr>
            </w:pPr>
          </w:p>
        </w:tc>
      </w:tr>
      <w:tr w:rsidR="00931565" w:rsidRPr="00906078" w:rsidTr="000C6AEB">
        <w:tc>
          <w:tcPr>
            <w:tcW w:w="6948" w:type="dxa"/>
            <w:tcBorders>
              <w:top w:val="single" w:sz="4" w:space="0" w:color="auto"/>
              <w:bottom w:val="single" w:sz="4" w:space="0" w:color="auto"/>
              <w:right w:val="single" w:sz="4" w:space="0" w:color="auto"/>
            </w:tcBorders>
          </w:tcPr>
          <w:p w:rsidR="00931565" w:rsidRPr="00906078" w:rsidRDefault="00947D78" w:rsidP="004E4C3F">
            <w:pPr>
              <w:pStyle w:val="ListParagraph"/>
              <w:rPr>
                <w:rFonts w:ascii="Cambria" w:hAnsi="Cambria"/>
                <w:color w:val="FF0000"/>
                <w:sz w:val="24"/>
                <w:szCs w:val="24"/>
              </w:rPr>
            </w:pPr>
            <w:r>
              <w:rPr>
                <w:rFonts w:ascii="Cambria" w:hAnsi="Cambria"/>
                <w:color w:val="FF0000"/>
                <w:sz w:val="24"/>
                <w:szCs w:val="24"/>
              </w:rPr>
              <w:t xml:space="preserve">Half should have </w:t>
            </w:r>
            <w:r w:rsidR="00006738">
              <w:rPr>
                <w:rFonts w:ascii="Cambria" w:hAnsi="Cambria"/>
                <w:color w:val="FF0000"/>
                <w:sz w:val="24"/>
                <w:szCs w:val="24"/>
              </w:rPr>
              <w:t>accessed</w:t>
            </w:r>
            <w:r>
              <w:rPr>
                <w:rFonts w:ascii="Cambria" w:hAnsi="Cambria"/>
                <w:color w:val="FF0000"/>
                <w:sz w:val="24"/>
                <w:szCs w:val="24"/>
              </w:rPr>
              <w:t xml:space="preserve"> their medical information online</w:t>
            </w:r>
          </w:p>
        </w:tc>
        <w:tc>
          <w:tcPr>
            <w:tcW w:w="2628" w:type="dxa"/>
            <w:tcBorders>
              <w:top w:val="single" w:sz="4" w:space="0" w:color="auto"/>
              <w:left w:val="single" w:sz="4" w:space="0" w:color="auto"/>
              <w:bottom w:val="single" w:sz="4" w:space="0" w:color="auto"/>
            </w:tcBorders>
          </w:tcPr>
          <w:p w:rsidR="00931565" w:rsidRPr="00906078" w:rsidRDefault="00931565" w:rsidP="000C6AEB">
            <w:pPr>
              <w:rPr>
                <w:b/>
                <w:sz w:val="24"/>
                <w:szCs w:val="24"/>
              </w:rPr>
            </w:pPr>
          </w:p>
        </w:tc>
      </w:tr>
    </w:tbl>
    <w:p w:rsidR="00A06F72" w:rsidRPr="00906078" w:rsidRDefault="00A06F72" w:rsidP="00A06F72">
      <w:pPr>
        <w:rPr>
          <w:b/>
        </w:rPr>
      </w:pPr>
    </w:p>
    <w:p w:rsidR="00A06F72" w:rsidRPr="00906078" w:rsidRDefault="00A06F72" w:rsidP="00A06F72">
      <w:pPr>
        <w:rPr>
          <w:b/>
        </w:rPr>
      </w:pPr>
    </w:p>
    <w:p w:rsidR="00A06F72" w:rsidRPr="00906078" w:rsidRDefault="007F5836" w:rsidP="00A06F72">
      <w:pPr>
        <w:rPr>
          <w:b/>
        </w:rPr>
      </w:pPr>
      <w:r w:rsidRPr="00906078">
        <w:rPr>
          <w:b/>
        </w:rPr>
        <w:t>If response to Q8</w:t>
      </w:r>
      <w:r w:rsidR="00A06F72" w:rsidRPr="00906078">
        <w:rPr>
          <w:b/>
        </w:rPr>
        <w:t xml:space="preserve"> = B (i.e., they have done </w:t>
      </w:r>
      <w:r w:rsidR="000C6AEB" w:rsidRPr="00906078">
        <w:rPr>
          <w:b/>
        </w:rPr>
        <w:t>a cognitive interview</w:t>
      </w:r>
      <w:r w:rsidR="00A06F72" w:rsidRPr="00906078">
        <w:rPr>
          <w:b/>
        </w:rPr>
        <w:t xml:space="preserve"> from 6 months to a year ago), then read Closing #2</w:t>
      </w:r>
    </w:p>
    <w:p w:rsidR="00A06F72" w:rsidRPr="00906078" w:rsidRDefault="00A06F72" w:rsidP="00A06F72">
      <w:pPr>
        <w:rPr>
          <w:b/>
        </w:rPr>
      </w:pPr>
    </w:p>
    <w:p w:rsidR="00A06F72" w:rsidRPr="00906078" w:rsidRDefault="00A06F72" w:rsidP="00A06F72">
      <w:pPr>
        <w:rPr>
          <w:b/>
        </w:rPr>
        <w:sectPr w:rsidR="00A06F72" w:rsidRPr="00906078" w:rsidSect="000C6AEB">
          <w:headerReference w:type="default" r:id="rId8"/>
          <w:footerReference w:type="even" r:id="rId9"/>
          <w:footerReference w:type="default" r:id="rId10"/>
          <w:pgSz w:w="12240" w:h="15840"/>
          <w:pgMar w:top="1440" w:right="1440" w:bottom="1440" w:left="1440" w:header="720" w:footer="720" w:gutter="0"/>
          <w:cols w:space="720"/>
          <w:docGrid w:linePitch="360"/>
        </w:sectPr>
      </w:pPr>
      <w:r w:rsidRPr="00906078">
        <w:rPr>
          <w:b/>
        </w:rPr>
        <w:lastRenderedPageBreak/>
        <w:t>Otherwise read Closing #1</w:t>
      </w:r>
    </w:p>
    <w:p w:rsidR="00A06F72" w:rsidRPr="00906078" w:rsidRDefault="00A06F72" w:rsidP="00A06F72">
      <w:pPr>
        <w:spacing w:line="360" w:lineRule="auto"/>
        <w:rPr>
          <w:sz w:val="24"/>
        </w:rPr>
      </w:pPr>
    </w:p>
    <w:p w:rsidR="00A06F72" w:rsidRPr="00906078" w:rsidRDefault="00A06F72" w:rsidP="00A06F72">
      <w:pPr>
        <w:spacing w:line="360" w:lineRule="auto"/>
        <w:rPr>
          <w:b/>
          <w:sz w:val="24"/>
        </w:rPr>
      </w:pPr>
      <w:r w:rsidRPr="00906078">
        <w:rPr>
          <w:b/>
          <w:sz w:val="24"/>
        </w:rPr>
        <w:t>Closing #1</w:t>
      </w:r>
    </w:p>
    <w:p w:rsidR="00A06F72" w:rsidRPr="00906078" w:rsidRDefault="00A06F72" w:rsidP="00A06F72">
      <w:pPr>
        <w:spacing w:line="360" w:lineRule="auto"/>
        <w:rPr>
          <w:sz w:val="24"/>
        </w:rPr>
      </w:pPr>
      <w:r w:rsidRPr="00906078">
        <w:rPr>
          <w:sz w:val="24"/>
        </w:rPr>
        <w:t xml:space="preserve">You are eligible to help with this research project.  Just to give you a little more information, we’ll be asking people about how they get information about health and their thoughts about health-related topics.  Please note, we will not share your personal information with anyone not </w:t>
      </w:r>
      <w:r w:rsidR="000C6AEB" w:rsidRPr="00906078">
        <w:rPr>
          <w:sz w:val="24"/>
        </w:rPr>
        <w:t>involved in this</w:t>
      </w:r>
      <w:r w:rsidRPr="00906078">
        <w:rPr>
          <w:sz w:val="24"/>
        </w:rPr>
        <w:t xml:space="preserve"> study. Are you interested in participating?</w:t>
      </w:r>
    </w:p>
    <w:p w:rsidR="00A06F72" w:rsidRPr="00906078" w:rsidRDefault="00A06F72" w:rsidP="00A06F72">
      <w:pPr>
        <w:spacing w:line="360" w:lineRule="auto"/>
        <w:rPr>
          <w:sz w:val="24"/>
        </w:rPr>
      </w:pPr>
    </w:p>
    <w:p w:rsidR="00A06F72" w:rsidRPr="00906078" w:rsidRDefault="00A06F72" w:rsidP="00A06F72">
      <w:pPr>
        <w:spacing w:line="360" w:lineRule="auto"/>
        <w:ind w:left="1440" w:hanging="720"/>
        <w:rPr>
          <w:sz w:val="24"/>
        </w:rPr>
      </w:pPr>
      <w:r w:rsidRPr="00906078">
        <w:rPr>
          <w:b/>
          <w:i/>
          <w:sz w:val="24"/>
        </w:rPr>
        <w:t>YES</w:t>
      </w:r>
      <w:r w:rsidRPr="00906078">
        <w:rPr>
          <w:sz w:val="24"/>
        </w:rPr>
        <w:t xml:space="preserve"> — Thank you so much for your willingness to help us.  If you are selected as a participant you will receive $</w:t>
      </w:r>
      <w:r w:rsidR="00926422" w:rsidRPr="00906078">
        <w:rPr>
          <w:sz w:val="24"/>
        </w:rPr>
        <w:t>50</w:t>
      </w:r>
      <w:r w:rsidRPr="00906078">
        <w:rPr>
          <w:sz w:val="24"/>
        </w:rPr>
        <w:t xml:space="preserve"> cash </w:t>
      </w:r>
      <w:r w:rsidR="000C6AEB" w:rsidRPr="00906078">
        <w:rPr>
          <w:sz w:val="24"/>
        </w:rPr>
        <w:t>upon completion of the interview</w:t>
      </w:r>
      <w:r w:rsidRPr="00906078">
        <w:rPr>
          <w:sz w:val="24"/>
        </w:rPr>
        <w:t xml:space="preserve">.  If you are chosen as a participant, I will call you back within two business days </w:t>
      </w:r>
      <w:r w:rsidR="000C6AEB" w:rsidRPr="00906078">
        <w:rPr>
          <w:sz w:val="24"/>
        </w:rPr>
        <w:t>to set up a time for you to meet with someone from the study team</w:t>
      </w:r>
      <w:r w:rsidRPr="00906078">
        <w:rPr>
          <w:sz w:val="24"/>
        </w:rPr>
        <w:t>.</w:t>
      </w:r>
    </w:p>
    <w:p w:rsidR="00A06F72" w:rsidRPr="00906078" w:rsidRDefault="00A06F72" w:rsidP="00A06F72">
      <w:pPr>
        <w:ind w:left="1440" w:hanging="720"/>
        <w:rPr>
          <w:sz w:val="24"/>
        </w:rPr>
      </w:pPr>
      <w:r w:rsidRPr="00906078">
        <w:rPr>
          <w:b/>
          <w:i/>
          <w:sz w:val="24"/>
        </w:rPr>
        <w:t xml:space="preserve">NO </w:t>
      </w:r>
      <w:r w:rsidRPr="00906078">
        <w:rPr>
          <w:sz w:val="24"/>
        </w:rPr>
        <w:t>— Thank you for taking the time to talk with me today and have a great (day/evening).</w:t>
      </w:r>
    </w:p>
    <w:p w:rsidR="00A06F72" w:rsidRPr="00906078" w:rsidRDefault="00A06F72" w:rsidP="00A06F72">
      <w:pPr>
        <w:rPr>
          <w:b/>
          <w:sz w:val="24"/>
        </w:rPr>
      </w:pPr>
    </w:p>
    <w:p w:rsidR="00A06F72" w:rsidRPr="00906078" w:rsidRDefault="00A06F72" w:rsidP="00A06F72">
      <w:pPr>
        <w:spacing w:line="360" w:lineRule="auto"/>
        <w:rPr>
          <w:b/>
          <w:sz w:val="24"/>
        </w:rPr>
      </w:pPr>
    </w:p>
    <w:p w:rsidR="00A06F72" w:rsidRPr="00906078" w:rsidRDefault="00A06F72" w:rsidP="00A06F72">
      <w:pPr>
        <w:spacing w:line="360" w:lineRule="auto"/>
        <w:rPr>
          <w:b/>
          <w:sz w:val="24"/>
        </w:rPr>
      </w:pPr>
      <w:r w:rsidRPr="00906078">
        <w:rPr>
          <w:b/>
          <w:sz w:val="24"/>
        </w:rPr>
        <w:t>Closing #2</w:t>
      </w:r>
    </w:p>
    <w:p w:rsidR="00A06F72" w:rsidRPr="00906078" w:rsidRDefault="00A06F72" w:rsidP="00A06F72">
      <w:pPr>
        <w:rPr>
          <w:sz w:val="24"/>
        </w:rPr>
      </w:pPr>
      <w:r w:rsidRPr="00906078">
        <w:rPr>
          <w:sz w:val="24"/>
        </w:rPr>
        <w:t xml:space="preserve">Thank you for answering those questions.  We will contact you within the next week to indicate if you are eligible to help with this research project.  </w:t>
      </w:r>
    </w:p>
    <w:p w:rsidR="00A06F72" w:rsidRPr="00906078" w:rsidRDefault="00A06F72" w:rsidP="00A06F72">
      <w:pPr>
        <w:rPr>
          <w:sz w:val="24"/>
        </w:rPr>
      </w:pPr>
    </w:p>
    <w:p w:rsidR="00A06F72" w:rsidRPr="00906078" w:rsidRDefault="00A06F72" w:rsidP="00A06F72">
      <w:pPr>
        <w:rPr>
          <w:b/>
          <w:sz w:val="24"/>
        </w:rPr>
      </w:pPr>
    </w:p>
    <w:p w:rsidR="00C55A83" w:rsidRPr="00A06F72" w:rsidRDefault="00C55A83" w:rsidP="00A06F72"/>
    <w:sectPr w:rsidR="00C55A83" w:rsidRPr="00A06F72" w:rsidSect="000C6AEB">
      <w:headerReference w:type="default" r:id="rId11"/>
      <w:footerReference w:type="even"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168" w:rsidRDefault="00690168" w:rsidP="00993D1C">
      <w:r>
        <w:separator/>
      </w:r>
    </w:p>
  </w:endnote>
  <w:endnote w:type="continuationSeparator" w:id="0">
    <w:p w:rsidR="00690168" w:rsidRDefault="00690168" w:rsidP="00993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AEB" w:rsidRDefault="009112CA" w:rsidP="000C6AEB">
    <w:pPr>
      <w:pStyle w:val="Footer"/>
      <w:framePr w:wrap="around" w:vAnchor="text" w:hAnchor="margin" w:xAlign="right" w:y="1"/>
      <w:rPr>
        <w:rStyle w:val="PageNumber"/>
      </w:rPr>
    </w:pPr>
    <w:r>
      <w:rPr>
        <w:rStyle w:val="PageNumber"/>
      </w:rPr>
      <w:fldChar w:fldCharType="begin"/>
    </w:r>
    <w:r w:rsidR="000C6AEB">
      <w:rPr>
        <w:rStyle w:val="PageNumber"/>
      </w:rPr>
      <w:instrText xml:space="preserve">PAGE  </w:instrText>
    </w:r>
    <w:r>
      <w:rPr>
        <w:rStyle w:val="PageNumber"/>
      </w:rPr>
      <w:fldChar w:fldCharType="separate"/>
    </w:r>
    <w:r w:rsidR="000C6AEB">
      <w:rPr>
        <w:rStyle w:val="PageNumber"/>
        <w:noProof/>
      </w:rPr>
      <w:t>7</w:t>
    </w:r>
    <w:r>
      <w:rPr>
        <w:rStyle w:val="PageNumber"/>
      </w:rPr>
      <w:fldChar w:fldCharType="end"/>
    </w:r>
  </w:p>
  <w:p w:rsidR="000C6AEB" w:rsidRDefault="000C6AEB" w:rsidP="000C6AE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AEB" w:rsidRDefault="009112CA" w:rsidP="000C6AEB">
    <w:pPr>
      <w:pStyle w:val="Footer"/>
      <w:framePr w:wrap="around" w:vAnchor="text" w:hAnchor="margin" w:xAlign="right" w:y="1"/>
      <w:rPr>
        <w:rStyle w:val="PageNumber"/>
      </w:rPr>
    </w:pPr>
    <w:r>
      <w:rPr>
        <w:rStyle w:val="PageNumber"/>
      </w:rPr>
      <w:fldChar w:fldCharType="begin"/>
    </w:r>
    <w:r w:rsidR="000C6AEB">
      <w:rPr>
        <w:rStyle w:val="PageNumber"/>
      </w:rPr>
      <w:instrText xml:space="preserve">PAGE  </w:instrText>
    </w:r>
    <w:r>
      <w:rPr>
        <w:rStyle w:val="PageNumber"/>
      </w:rPr>
      <w:fldChar w:fldCharType="separate"/>
    </w:r>
    <w:r w:rsidR="00A044D6">
      <w:rPr>
        <w:rStyle w:val="PageNumber"/>
        <w:noProof/>
      </w:rPr>
      <w:t>3</w:t>
    </w:r>
    <w:r>
      <w:rPr>
        <w:rStyle w:val="PageNumber"/>
      </w:rPr>
      <w:fldChar w:fldCharType="end"/>
    </w:r>
  </w:p>
  <w:p w:rsidR="000C6AEB" w:rsidRDefault="000C6AEB" w:rsidP="000C6AEB">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AEB" w:rsidRDefault="009112CA" w:rsidP="000C6AEB">
    <w:pPr>
      <w:pStyle w:val="Footer"/>
      <w:framePr w:wrap="around" w:vAnchor="text" w:hAnchor="margin" w:xAlign="right" w:y="1"/>
      <w:rPr>
        <w:rStyle w:val="PageNumber"/>
      </w:rPr>
    </w:pPr>
    <w:r>
      <w:rPr>
        <w:rStyle w:val="PageNumber"/>
      </w:rPr>
      <w:fldChar w:fldCharType="begin"/>
    </w:r>
    <w:r w:rsidR="000C6AEB">
      <w:rPr>
        <w:rStyle w:val="PageNumber"/>
      </w:rPr>
      <w:instrText xml:space="preserve">PAGE  </w:instrText>
    </w:r>
    <w:r>
      <w:rPr>
        <w:rStyle w:val="PageNumber"/>
      </w:rPr>
      <w:fldChar w:fldCharType="separate"/>
    </w:r>
    <w:r w:rsidR="000C6AEB">
      <w:rPr>
        <w:rStyle w:val="PageNumber"/>
        <w:noProof/>
      </w:rPr>
      <w:t>7</w:t>
    </w:r>
    <w:r>
      <w:rPr>
        <w:rStyle w:val="PageNumber"/>
      </w:rPr>
      <w:fldChar w:fldCharType="end"/>
    </w:r>
  </w:p>
  <w:p w:rsidR="000C6AEB" w:rsidRDefault="000C6AEB" w:rsidP="000C6AEB">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AEB" w:rsidRDefault="009112CA" w:rsidP="000C6AEB">
    <w:pPr>
      <w:pStyle w:val="Footer"/>
      <w:framePr w:wrap="around" w:vAnchor="text" w:hAnchor="margin" w:xAlign="right" w:y="1"/>
      <w:rPr>
        <w:rStyle w:val="PageNumber"/>
      </w:rPr>
    </w:pPr>
    <w:r>
      <w:rPr>
        <w:rStyle w:val="PageNumber"/>
      </w:rPr>
      <w:fldChar w:fldCharType="begin"/>
    </w:r>
    <w:r w:rsidR="000C6AEB">
      <w:rPr>
        <w:rStyle w:val="PageNumber"/>
      </w:rPr>
      <w:instrText xml:space="preserve">PAGE  </w:instrText>
    </w:r>
    <w:r>
      <w:rPr>
        <w:rStyle w:val="PageNumber"/>
      </w:rPr>
      <w:fldChar w:fldCharType="separate"/>
    </w:r>
    <w:r w:rsidR="00A044D6">
      <w:rPr>
        <w:rStyle w:val="PageNumber"/>
        <w:noProof/>
      </w:rPr>
      <w:t>6</w:t>
    </w:r>
    <w:r>
      <w:rPr>
        <w:rStyle w:val="PageNumber"/>
      </w:rPr>
      <w:fldChar w:fldCharType="end"/>
    </w:r>
  </w:p>
  <w:p w:rsidR="000C6AEB" w:rsidRDefault="000C6AEB" w:rsidP="000C6AE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168" w:rsidRDefault="00690168" w:rsidP="00993D1C">
      <w:r>
        <w:separator/>
      </w:r>
    </w:p>
  </w:footnote>
  <w:footnote w:type="continuationSeparator" w:id="0">
    <w:p w:rsidR="00690168" w:rsidRDefault="00690168" w:rsidP="00993D1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AEB" w:rsidRDefault="00E2434F">
    <w:pPr>
      <w:pStyle w:val="Header"/>
    </w:pPr>
    <w:r w:rsidRPr="00E2434F">
      <w:t xml:space="preserve">ATTACHMENT </w:t>
    </w:r>
    <w:r w:rsidR="00E32F81">
      <w:t>C</w:t>
    </w:r>
    <w:r w:rsidR="00064360" w:rsidRPr="00E2434F">
      <w:t xml:space="preserve">: </w:t>
    </w:r>
    <w:r w:rsidRPr="00E2434F">
      <w:t>Screen</w:t>
    </w:r>
    <w:r w:rsidR="004940B0">
      <w:t>ing</w:t>
    </w:r>
    <w:r w:rsidRPr="00E2434F">
      <w:t xml:space="preserve"> questionnaire</w:t>
    </w:r>
    <w:r w:rsidR="000C6AEB">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AEB" w:rsidRDefault="004940B0">
    <w:pPr>
      <w:pStyle w:val="Header"/>
    </w:pPr>
    <w:fldSimple w:instr=" FILENAME ">
      <w:r w:rsidR="000C6AEB">
        <w:t>Recruit</w:t>
      </w:r>
      <w:r w:rsidR="000C6AEB">
        <w:rPr>
          <w:noProof/>
        </w:rPr>
        <w:t>.doc</w:t>
      </w:r>
    </w:fldSimple>
    <w:r w:rsidR="000C6AEB">
      <w:t xml:space="preserve"> – 11/11/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A58C6"/>
    <w:multiLevelType w:val="hybridMultilevel"/>
    <w:tmpl w:val="C9D6BE28"/>
    <w:lvl w:ilvl="0" w:tplc="142C33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40401BB"/>
    <w:multiLevelType w:val="hybridMultilevel"/>
    <w:tmpl w:val="C9FAEE72"/>
    <w:lvl w:ilvl="0" w:tplc="AB3A7B6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9BA2356"/>
    <w:multiLevelType w:val="hybridMultilevel"/>
    <w:tmpl w:val="7A42968E"/>
    <w:lvl w:ilvl="0" w:tplc="28EA052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A6E7A67"/>
    <w:multiLevelType w:val="hybridMultilevel"/>
    <w:tmpl w:val="58CAA774"/>
    <w:lvl w:ilvl="0" w:tplc="28EA052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C1F3992"/>
    <w:multiLevelType w:val="hybridMultilevel"/>
    <w:tmpl w:val="A44A12CA"/>
    <w:lvl w:ilvl="0" w:tplc="3602762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428D6640"/>
    <w:multiLevelType w:val="hybridMultilevel"/>
    <w:tmpl w:val="174E743E"/>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DA601B"/>
    <w:multiLevelType w:val="hybridMultilevel"/>
    <w:tmpl w:val="CF4E9844"/>
    <w:lvl w:ilvl="0" w:tplc="58F876D2">
      <w:start w:val="1"/>
      <w:numFmt w:val="bullet"/>
      <w:lvlText w:val="o"/>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0923CB7"/>
    <w:multiLevelType w:val="hybridMultilevel"/>
    <w:tmpl w:val="A31E47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0B4173"/>
    <w:multiLevelType w:val="hybridMultilevel"/>
    <w:tmpl w:val="7A42968E"/>
    <w:lvl w:ilvl="0" w:tplc="28EA052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61A41E96"/>
    <w:multiLevelType w:val="hybridMultilevel"/>
    <w:tmpl w:val="B03ED86E"/>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AE664A"/>
    <w:multiLevelType w:val="hybridMultilevel"/>
    <w:tmpl w:val="B3344622"/>
    <w:lvl w:ilvl="0" w:tplc="4F9A1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6D47545"/>
    <w:multiLevelType w:val="hybridMultilevel"/>
    <w:tmpl w:val="B3344622"/>
    <w:lvl w:ilvl="0" w:tplc="4F9A1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C06471C"/>
    <w:multiLevelType w:val="hybridMultilevel"/>
    <w:tmpl w:val="7B90BD2A"/>
    <w:lvl w:ilvl="0" w:tplc="FB766DD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2"/>
  </w:num>
  <w:num w:numId="2">
    <w:abstractNumId w:val="6"/>
  </w:num>
  <w:num w:numId="3">
    <w:abstractNumId w:val="4"/>
  </w:num>
  <w:num w:numId="4">
    <w:abstractNumId w:val="1"/>
  </w:num>
  <w:num w:numId="5">
    <w:abstractNumId w:val="2"/>
  </w:num>
  <w:num w:numId="6">
    <w:abstractNumId w:val="0"/>
  </w:num>
  <w:num w:numId="7">
    <w:abstractNumId w:val="10"/>
  </w:num>
  <w:num w:numId="8">
    <w:abstractNumId w:val="11"/>
  </w:num>
  <w:num w:numId="9">
    <w:abstractNumId w:val="3"/>
  </w:num>
  <w:num w:numId="10">
    <w:abstractNumId w:val="9"/>
  </w:num>
  <w:num w:numId="11">
    <w:abstractNumId w:val="7"/>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zMDE1MDI1MLc0NjNS0lEKTi0uzszPAykwrAUAe3AvZCwAAAA="/>
  </w:docVars>
  <w:rsids>
    <w:rsidRoot w:val="00A06F72"/>
    <w:rsid w:val="000037BA"/>
    <w:rsid w:val="00004776"/>
    <w:rsid w:val="00005DD0"/>
    <w:rsid w:val="00006738"/>
    <w:rsid w:val="000074F7"/>
    <w:rsid w:val="0001466B"/>
    <w:rsid w:val="00023B5A"/>
    <w:rsid w:val="00024E26"/>
    <w:rsid w:val="00030270"/>
    <w:rsid w:val="00031040"/>
    <w:rsid w:val="00031919"/>
    <w:rsid w:val="00032A33"/>
    <w:rsid w:val="00033D8B"/>
    <w:rsid w:val="000342E0"/>
    <w:rsid w:val="00034FD6"/>
    <w:rsid w:val="0003668B"/>
    <w:rsid w:val="00047158"/>
    <w:rsid w:val="00056137"/>
    <w:rsid w:val="00060C02"/>
    <w:rsid w:val="00061746"/>
    <w:rsid w:val="00064360"/>
    <w:rsid w:val="00064CFB"/>
    <w:rsid w:val="00065C8A"/>
    <w:rsid w:val="00066186"/>
    <w:rsid w:val="00066AA4"/>
    <w:rsid w:val="00073A87"/>
    <w:rsid w:val="00074922"/>
    <w:rsid w:val="00076984"/>
    <w:rsid w:val="00077507"/>
    <w:rsid w:val="00081A4A"/>
    <w:rsid w:val="000839C6"/>
    <w:rsid w:val="00084EBA"/>
    <w:rsid w:val="00090493"/>
    <w:rsid w:val="00093064"/>
    <w:rsid w:val="000A1D99"/>
    <w:rsid w:val="000A31D2"/>
    <w:rsid w:val="000A3CCA"/>
    <w:rsid w:val="000A7D69"/>
    <w:rsid w:val="000B0EB8"/>
    <w:rsid w:val="000B5225"/>
    <w:rsid w:val="000B5F5F"/>
    <w:rsid w:val="000B69C9"/>
    <w:rsid w:val="000B6DB5"/>
    <w:rsid w:val="000C4D5D"/>
    <w:rsid w:val="000C6AEB"/>
    <w:rsid w:val="000D00C9"/>
    <w:rsid w:val="000D0586"/>
    <w:rsid w:val="000D6A8C"/>
    <w:rsid w:val="000D70DA"/>
    <w:rsid w:val="000D7C41"/>
    <w:rsid w:val="000E1409"/>
    <w:rsid w:val="000E6A16"/>
    <w:rsid w:val="000E79D5"/>
    <w:rsid w:val="000F1D03"/>
    <w:rsid w:val="000F2492"/>
    <w:rsid w:val="000F3627"/>
    <w:rsid w:val="000F369E"/>
    <w:rsid w:val="000F57AD"/>
    <w:rsid w:val="000F7302"/>
    <w:rsid w:val="0010034C"/>
    <w:rsid w:val="00100CE7"/>
    <w:rsid w:val="00102CDC"/>
    <w:rsid w:val="001068C2"/>
    <w:rsid w:val="001136C0"/>
    <w:rsid w:val="00114D79"/>
    <w:rsid w:val="00121A1C"/>
    <w:rsid w:val="00122E72"/>
    <w:rsid w:val="00122EE8"/>
    <w:rsid w:val="00125300"/>
    <w:rsid w:val="00126211"/>
    <w:rsid w:val="0013581D"/>
    <w:rsid w:val="00140E63"/>
    <w:rsid w:val="00142549"/>
    <w:rsid w:val="001514E2"/>
    <w:rsid w:val="0015169B"/>
    <w:rsid w:val="001539D7"/>
    <w:rsid w:val="00155159"/>
    <w:rsid w:val="001578BF"/>
    <w:rsid w:val="001629C4"/>
    <w:rsid w:val="00166192"/>
    <w:rsid w:val="0016745E"/>
    <w:rsid w:val="00181657"/>
    <w:rsid w:val="001840F1"/>
    <w:rsid w:val="001856F2"/>
    <w:rsid w:val="00194AB2"/>
    <w:rsid w:val="001A6F8D"/>
    <w:rsid w:val="001B176B"/>
    <w:rsid w:val="001B45FF"/>
    <w:rsid w:val="001C23BB"/>
    <w:rsid w:val="001C4211"/>
    <w:rsid w:val="001C67BF"/>
    <w:rsid w:val="001C6BEE"/>
    <w:rsid w:val="001D04B3"/>
    <w:rsid w:val="001D095E"/>
    <w:rsid w:val="001D0DA8"/>
    <w:rsid w:val="001D43ED"/>
    <w:rsid w:val="001E5812"/>
    <w:rsid w:val="001E60BD"/>
    <w:rsid w:val="001E6385"/>
    <w:rsid w:val="001E7144"/>
    <w:rsid w:val="001E7FC0"/>
    <w:rsid w:val="001F1049"/>
    <w:rsid w:val="001F24E9"/>
    <w:rsid w:val="001F47CB"/>
    <w:rsid w:val="001F74D3"/>
    <w:rsid w:val="00201A60"/>
    <w:rsid w:val="00204768"/>
    <w:rsid w:val="00207635"/>
    <w:rsid w:val="00210601"/>
    <w:rsid w:val="002148EB"/>
    <w:rsid w:val="002151D5"/>
    <w:rsid w:val="00224607"/>
    <w:rsid w:val="0022562B"/>
    <w:rsid w:val="00233402"/>
    <w:rsid w:val="00240EEF"/>
    <w:rsid w:val="00242A05"/>
    <w:rsid w:val="00245CE9"/>
    <w:rsid w:val="0024606F"/>
    <w:rsid w:val="00250A7D"/>
    <w:rsid w:val="002521DB"/>
    <w:rsid w:val="00253CE3"/>
    <w:rsid w:val="002544AB"/>
    <w:rsid w:val="00254550"/>
    <w:rsid w:val="00257E12"/>
    <w:rsid w:val="00275B6A"/>
    <w:rsid w:val="002768D7"/>
    <w:rsid w:val="0029009A"/>
    <w:rsid w:val="00294E53"/>
    <w:rsid w:val="002960BF"/>
    <w:rsid w:val="00296796"/>
    <w:rsid w:val="0029707D"/>
    <w:rsid w:val="002A2031"/>
    <w:rsid w:val="002A668B"/>
    <w:rsid w:val="002A7ED0"/>
    <w:rsid w:val="002B0A88"/>
    <w:rsid w:val="002C529B"/>
    <w:rsid w:val="002D041D"/>
    <w:rsid w:val="002D106F"/>
    <w:rsid w:val="002D45C2"/>
    <w:rsid w:val="002D551A"/>
    <w:rsid w:val="002F0F2E"/>
    <w:rsid w:val="002F3A58"/>
    <w:rsid w:val="002F4E68"/>
    <w:rsid w:val="002F7C71"/>
    <w:rsid w:val="0030080E"/>
    <w:rsid w:val="00304DAB"/>
    <w:rsid w:val="003069DE"/>
    <w:rsid w:val="0030716A"/>
    <w:rsid w:val="00316073"/>
    <w:rsid w:val="00316B16"/>
    <w:rsid w:val="003209E2"/>
    <w:rsid w:val="003219B5"/>
    <w:rsid w:val="00324142"/>
    <w:rsid w:val="00324F61"/>
    <w:rsid w:val="00330478"/>
    <w:rsid w:val="00332229"/>
    <w:rsid w:val="0033313E"/>
    <w:rsid w:val="0033706B"/>
    <w:rsid w:val="00340100"/>
    <w:rsid w:val="00340379"/>
    <w:rsid w:val="00340AE6"/>
    <w:rsid w:val="00345D8A"/>
    <w:rsid w:val="00351B81"/>
    <w:rsid w:val="003641DC"/>
    <w:rsid w:val="00364E02"/>
    <w:rsid w:val="00365467"/>
    <w:rsid w:val="00367C76"/>
    <w:rsid w:val="0037076B"/>
    <w:rsid w:val="003769C0"/>
    <w:rsid w:val="00377857"/>
    <w:rsid w:val="00377CB2"/>
    <w:rsid w:val="003800CC"/>
    <w:rsid w:val="003831E2"/>
    <w:rsid w:val="003847C2"/>
    <w:rsid w:val="00385F31"/>
    <w:rsid w:val="00390B7A"/>
    <w:rsid w:val="00393006"/>
    <w:rsid w:val="003A3C4B"/>
    <w:rsid w:val="003A5FB7"/>
    <w:rsid w:val="003A70B2"/>
    <w:rsid w:val="003A78C7"/>
    <w:rsid w:val="003B014E"/>
    <w:rsid w:val="003C1616"/>
    <w:rsid w:val="003C3409"/>
    <w:rsid w:val="003C4A70"/>
    <w:rsid w:val="003C7D9B"/>
    <w:rsid w:val="003D1B60"/>
    <w:rsid w:val="003D2C02"/>
    <w:rsid w:val="003D2D6E"/>
    <w:rsid w:val="003E1B48"/>
    <w:rsid w:val="003E3970"/>
    <w:rsid w:val="003E3E14"/>
    <w:rsid w:val="003E4AE6"/>
    <w:rsid w:val="003E5CE4"/>
    <w:rsid w:val="003E65DD"/>
    <w:rsid w:val="003E749C"/>
    <w:rsid w:val="003E7E19"/>
    <w:rsid w:val="003F09D3"/>
    <w:rsid w:val="003F16F3"/>
    <w:rsid w:val="003F4D85"/>
    <w:rsid w:val="003F4FF0"/>
    <w:rsid w:val="003F60EF"/>
    <w:rsid w:val="004014F1"/>
    <w:rsid w:val="00403162"/>
    <w:rsid w:val="0040385D"/>
    <w:rsid w:val="00412AAB"/>
    <w:rsid w:val="00413714"/>
    <w:rsid w:val="00414E00"/>
    <w:rsid w:val="00416EE1"/>
    <w:rsid w:val="00420068"/>
    <w:rsid w:val="00422530"/>
    <w:rsid w:val="00422F5E"/>
    <w:rsid w:val="00424EED"/>
    <w:rsid w:val="00427D18"/>
    <w:rsid w:val="00432BC6"/>
    <w:rsid w:val="0044328C"/>
    <w:rsid w:val="0045276D"/>
    <w:rsid w:val="00456A3F"/>
    <w:rsid w:val="0046205E"/>
    <w:rsid w:val="004643A4"/>
    <w:rsid w:val="00464721"/>
    <w:rsid w:val="00470A27"/>
    <w:rsid w:val="00470E4C"/>
    <w:rsid w:val="004728B2"/>
    <w:rsid w:val="004751F8"/>
    <w:rsid w:val="0047662F"/>
    <w:rsid w:val="004766A4"/>
    <w:rsid w:val="004812B8"/>
    <w:rsid w:val="00486504"/>
    <w:rsid w:val="00491D5F"/>
    <w:rsid w:val="00493C1D"/>
    <w:rsid w:val="004940B0"/>
    <w:rsid w:val="00495CA6"/>
    <w:rsid w:val="004A1ACC"/>
    <w:rsid w:val="004A306C"/>
    <w:rsid w:val="004A5E85"/>
    <w:rsid w:val="004B12FD"/>
    <w:rsid w:val="004B38A9"/>
    <w:rsid w:val="004B46AC"/>
    <w:rsid w:val="004B5A9B"/>
    <w:rsid w:val="004C0793"/>
    <w:rsid w:val="004C59A9"/>
    <w:rsid w:val="004C73B5"/>
    <w:rsid w:val="004C73CB"/>
    <w:rsid w:val="004D0ACA"/>
    <w:rsid w:val="004D3505"/>
    <w:rsid w:val="004D7008"/>
    <w:rsid w:val="004D7572"/>
    <w:rsid w:val="004D787A"/>
    <w:rsid w:val="004E4C3F"/>
    <w:rsid w:val="004E659F"/>
    <w:rsid w:val="004F13C7"/>
    <w:rsid w:val="004F6CD3"/>
    <w:rsid w:val="00501407"/>
    <w:rsid w:val="00504BD0"/>
    <w:rsid w:val="005144ED"/>
    <w:rsid w:val="00516434"/>
    <w:rsid w:val="005170D5"/>
    <w:rsid w:val="00527C7F"/>
    <w:rsid w:val="00533B90"/>
    <w:rsid w:val="00537FB0"/>
    <w:rsid w:val="00540F74"/>
    <w:rsid w:val="0054179E"/>
    <w:rsid w:val="00541D86"/>
    <w:rsid w:val="00544E71"/>
    <w:rsid w:val="00550B69"/>
    <w:rsid w:val="00560709"/>
    <w:rsid w:val="00561364"/>
    <w:rsid w:val="0056522B"/>
    <w:rsid w:val="00565618"/>
    <w:rsid w:val="00566E11"/>
    <w:rsid w:val="0056702C"/>
    <w:rsid w:val="00570FE8"/>
    <w:rsid w:val="005720A2"/>
    <w:rsid w:val="0057527D"/>
    <w:rsid w:val="00580FA3"/>
    <w:rsid w:val="00585E9A"/>
    <w:rsid w:val="00586215"/>
    <w:rsid w:val="00587420"/>
    <w:rsid w:val="0059050F"/>
    <w:rsid w:val="005908D1"/>
    <w:rsid w:val="005926CE"/>
    <w:rsid w:val="00595EFA"/>
    <w:rsid w:val="00596D31"/>
    <w:rsid w:val="005A2043"/>
    <w:rsid w:val="005A2703"/>
    <w:rsid w:val="005A2ED3"/>
    <w:rsid w:val="005A4CC6"/>
    <w:rsid w:val="005B072A"/>
    <w:rsid w:val="005B279C"/>
    <w:rsid w:val="005B2F6E"/>
    <w:rsid w:val="005B302C"/>
    <w:rsid w:val="005B35E0"/>
    <w:rsid w:val="005C1946"/>
    <w:rsid w:val="005C1D99"/>
    <w:rsid w:val="005C3863"/>
    <w:rsid w:val="005D5702"/>
    <w:rsid w:val="005D5C99"/>
    <w:rsid w:val="005D6FFE"/>
    <w:rsid w:val="005D758C"/>
    <w:rsid w:val="005E17FD"/>
    <w:rsid w:val="005E367A"/>
    <w:rsid w:val="005E55A7"/>
    <w:rsid w:val="005F3A04"/>
    <w:rsid w:val="005F4790"/>
    <w:rsid w:val="005F50DE"/>
    <w:rsid w:val="005F5495"/>
    <w:rsid w:val="00605F3B"/>
    <w:rsid w:val="00607844"/>
    <w:rsid w:val="006142FC"/>
    <w:rsid w:val="00616820"/>
    <w:rsid w:val="00621687"/>
    <w:rsid w:val="00622C3B"/>
    <w:rsid w:val="0062362D"/>
    <w:rsid w:val="00632C7B"/>
    <w:rsid w:val="006344FB"/>
    <w:rsid w:val="00636BB8"/>
    <w:rsid w:val="00641811"/>
    <w:rsid w:val="00643DC5"/>
    <w:rsid w:val="00645C80"/>
    <w:rsid w:val="006473B7"/>
    <w:rsid w:val="0066172B"/>
    <w:rsid w:val="00665546"/>
    <w:rsid w:val="00667347"/>
    <w:rsid w:val="00672BE0"/>
    <w:rsid w:val="00672D4E"/>
    <w:rsid w:val="0067427D"/>
    <w:rsid w:val="00675845"/>
    <w:rsid w:val="00690168"/>
    <w:rsid w:val="006919BD"/>
    <w:rsid w:val="0069323C"/>
    <w:rsid w:val="006945EE"/>
    <w:rsid w:val="00694C2B"/>
    <w:rsid w:val="006A0146"/>
    <w:rsid w:val="006A0DAB"/>
    <w:rsid w:val="006A4675"/>
    <w:rsid w:val="006A596B"/>
    <w:rsid w:val="006B3526"/>
    <w:rsid w:val="006C3BE5"/>
    <w:rsid w:val="006D0291"/>
    <w:rsid w:val="006D2833"/>
    <w:rsid w:val="006D4093"/>
    <w:rsid w:val="006D4C29"/>
    <w:rsid w:val="006D5D76"/>
    <w:rsid w:val="006D673A"/>
    <w:rsid w:val="006E2DB8"/>
    <w:rsid w:val="006E4D30"/>
    <w:rsid w:val="006E54B7"/>
    <w:rsid w:val="006E7852"/>
    <w:rsid w:val="006F1F7B"/>
    <w:rsid w:val="006F4491"/>
    <w:rsid w:val="006F4982"/>
    <w:rsid w:val="007025C2"/>
    <w:rsid w:val="0070277E"/>
    <w:rsid w:val="007034F9"/>
    <w:rsid w:val="0070390E"/>
    <w:rsid w:val="00704540"/>
    <w:rsid w:val="00704D82"/>
    <w:rsid w:val="007065CF"/>
    <w:rsid w:val="0071083D"/>
    <w:rsid w:val="00710855"/>
    <w:rsid w:val="00712204"/>
    <w:rsid w:val="0071567E"/>
    <w:rsid w:val="00716896"/>
    <w:rsid w:val="007174BA"/>
    <w:rsid w:val="00717DA1"/>
    <w:rsid w:val="007241B0"/>
    <w:rsid w:val="00725470"/>
    <w:rsid w:val="0072624A"/>
    <w:rsid w:val="00736EC0"/>
    <w:rsid w:val="00740986"/>
    <w:rsid w:val="00746011"/>
    <w:rsid w:val="007618C3"/>
    <w:rsid w:val="00762307"/>
    <w:rsid w:val="00762B42"/>
    <w:rsid w:val="00766600"/>
    <w:rsid w:val="007765DF"/>
    <w:rsid w:val="0077688A"/>
    <w:rsid w:val="00783EBB"/>
    <w:rsid w:val="00787CA1"/>
    <w:rsid w:val="00790195"/>
    <w:rsid w:val="00790598"/>
    <w:rsid w:val="007919C6"/>
    <w:rsid w:val="007924A4"/>
    <w:rsid w:val="00795EDB"/>
    <w:rsid w:val="007A1DF1"/>
    <w:rsid w:val="007A2567"/>
    <w:rsid w:val="007A3360"/>
    <w:rsid w:val="007B1C2E"/>
    <w:rsid w:val="007B61DB"/>
    <w:rsid w:val="007C6287"/>
    <w:rsid w:val="007C6B73"/>
    <w:rsid w:val="007D0947"/>
    <w:rsid w:val="007D427F"/>
    <w:rsid w:val="007D5A98"/>
    <w:rsid w:val="007D5EC4"/>
    <w:rsid w:val="007E1289"/>
    <w:rsid w:val="007E540C"/>
    <w:rsid w:val="007F5836"/>
    <w:rsid w:val="007F7D2B"/>
    <w:rsid w:val="007F7E41"/>
    <w:rsid w:val="00805FAB"/>
    <w:rsid w:val="008104FF"/>
    <w:rsid w:val="00813CC6"/>
    <w:rsid w:val="008160DF"/>
    <w:rsid w:val="00824CD1"/>
    <w:rsid w:val="00830C77"/>
    <w:rsid w:val="008367DB"/>
    <w:rsid w:val="008571CD"/>
    <w:rsid w:val="00857EEE"/>
    <w:rsid w:val="0086702F"/>
    <w:rsid w:val="00867BBF"/>
    <w:rsid w:val="008713FF"/>
    <w:rsid w:val="0087244C"/>
    <w:rsid w:val="008737FD"/>
    <w:rsid w:val="00880C01"/>
    <w:rsid w:val="00893145"/>
    <w:rsid w:val="0089336A"/>
    <w:rsid w:val="0089574C"/>
    <w:rsid w:val="00897FD0"/>
    <w:rsid w:val="008A00B4"/>
    <w:rsid w:val="008A2D09"/>
    <w:rsid w:val="008A6C84"/>
    <w:rsid w:val="008A742F"/>
    <w:rsid w:val="008B10F3"/>
    <w:rsid w:val="008B1246"/>
    <w:rsid w:val="008B42BA"/>
    <w:rsid w:val="008B468F"/>
    <w:rsid w:val="008B629B"/>
    <w:rsid w:val="008C04F1"/>
    <w:rsid w:val="008D0BB7"/>
    <w:rsid w:val="008E0E56"/>
    <w:rsid w:val="008E13ED"/>
    <w:rsid w:val="008E3703"/>
    <w:rsid w:val="008E572A"/>
    <w:rsid w:val="008E5F2F"/>
    <w:rsid w:val="008E7F0D"/>
    <w:rsid w:val="008F7F38"/>
    <w:rsid w:val="00900FA3"/>
    <w:rsid w:val="00901A0F"/>
    <w:rsid w:val="00901B7C"/>
    <w:rsid w:val="00906078"/>
    <w:rsid w:val="00910771"/>
    <w:rsid w:val="0091098A"/>
    <w:rsid w:val="00910A04"/>
    <w:rsid w:val="00911193"/>
    <w:rsid w:val="009112CA"/>
    <w:rsid w:val="00914B97"/>
    <w:rsid w:val="0092224A"/>
    <w:rsid w:val="00922F6A"/>
    <w:rsid w:val="00925D14"/>
    <w:rsid w:val="00926422"/>
    <w:rsid w:val="00927DA5"/>
    <w:rsid w:val="00931565"/>
    <w:rsid w:val="00933DEB"/>
    <w:rsid w:val="009344AC"/>
    <w:rsid w:val="00936B22"/>
    <w:rsid w:val="009416B5"/>
    <w:rsid w:val="0094328D"/>
    <w:rsid w:val="009471F3"/>
    <w:rsid w:val="00947BFC"/>
    <w:rsid w:val="00947D78"/>
    <w:rsid w:val="009576DE"/>
    <w:rsid w:val="00967729"/>
    <w:rsid w:val="00967D94"/>
    <w:rsid w:val="00974602"/>
    <w:rsid w:val="0098290D"/>
    <w:rsid w:val="00993D1C"/>
    <w:rsid w:val="00993D21"/>
    <w:rsid w:val="009A1423"/>
    <w:rsid w:val="009A2530"/>
    <w:rsid w:val="009A3134"/>
    <w:rsid w:val="009A5565"/>
    <w:rsid w:val="009C13A4"/>
    <w:rsid w:val="009D6F64"/>
    <w:rsid w:val="009D7855"/>
    <w:rsid w:val="009D789F"/>
    <w:rsid w:val="009D797F"/>
    <w:rsid w:val="009E0403"/>
    <w:rsid w:val="009E3E51"/>
    <w:rsid w:val="009E5548"/>
    <w:rsid w:val="009F2131"/>
    <w:rsid w:val="009F2AC5"/>
    <w:rsid w:val="009F5585"/>
    <w:rsid w:val="009F63C1"/>
    <w:rsid w:val="00A001A1"/>
    <w:rsid w:val="00A00889"/>
    <w:rsid w:val="00A044D6"/>
    <w:rsid w:val="00A05704"/>
    <w:rsid w:val="00A06F72"/>
    <w:rsid w:val="00A102A6"/>
    <w:rsid w:val="00A102C1"/>
    <w:rsid w:val="00A13019"/>
    <w:rsid w:val="00A1580B"/>
    <w:rsid w:val="00A20BBB"/>
    <w:rsid w:val="00A21493"/>
    <w:rsid w:val="00A22799"/>
    <w:rsid w:val="00A2300F"/>
    <w:rsid w:val="00A244DF"/>
    <w:rsid w:val="00A27D94"/>
    <w:rsid w:val="00A42238"/>
    <w:rsid w:val="00A44053"/>
    <w:rsid w:val="00A45EE0"/>
    <w:rsid w:val="00A50498"/>
    <w:rsid w:val="00A5051E"/>
    <w:rsid w:val="00A5404F"/>
    <w:rsid w:val="00A54B2E"/>
    <w:rsid w:val="00A561EA"/>
    <w:rsid w:val="00A57572"/>
    <w:rsid w:val="00A65E08"/>
    <w:rsid w:val="00A66FB5"/>
    <w:rsid w:val="00A729B9"/>
    <w:rsid w:val="00A744C5"/>
    <w:rsid w:val="00A82297"/>
    <w:rsid w:val="00A83718"/>
    <w:rsid w:val="00A86B85"/>
    <w:rsid w:val="00A93D28"/>
    <w:rsid w:val="00A954E1"/>
    <w:rsid w:val="00A95533"/>
    <w:rsid w:val="00A97613"/>
    <w:rsid w:val="00AA1177"/>
    <w:rsid w:val="00AA4C55"/>
    <w:rsid w:val="00AA5197"/>
    <w:rsid w:val="00AA591D"/>
    <w:rsid w:val="00AB6CBA"/>
    <w:rsid w:val="00AB7C07"/>
    <w:rsid w:val="00AC1117"/>
    <w:rsid w:val="00AC1995"/>
    <w:rsid w:val="00AC2DCF"/>
    <w:rsid w:val="00AC4158"/>
    <w:rsid w:val="00AC42A8"/>
    <w:rsid w:val="00AC72C4"/>
    <w:rsid w:val="00AD2186"/>
    <w:rsid w:val="00AD5015"/>
    <w:rsid w:val="00AD5835"/>
    <w:rsid w:val="00AE32D2"/>
    <w:rsid w:val="00AE32DA"/>
    <w:rsid w:val="00AE41A8"/>
    <w:rsid w:val="00AE4D31"/>
    <w:rsid w:val="00AE546F"/>
    <w:rsid w:val="00AF0310"/>
    <w:rsid w:val="00AF137A"/>
    <w:rsid w:val="00AF1736"/>
    <w:rsid w:val="00AF2F71"/>
    <w:rsid w:val="00AF6261"/>
    <w:rsid w:val="00AF6F00"/>
    <w:rsid w:val="00AF7DF0"/>
    <w:rsid w:val="00AF7EA5"/>
    <w:rsid w:val="00B045EA"/>
    <w:rsid w:val="00B1015A"/>
    <w:rsid w:val="00B1166D"/>
    <w:rsid w:val="00B17C2C"/>
    <w:rsid w:val="00B2320A"/>
    <w:rsid w:val="00B26055"/>
    <w:rsid w:val="00B26B7D"/>
    <w:rsid w:val="00B310D4"/>
    <w:rsid w:val="00B36624"/>
    <w:rsid w:val="00B3665D"/>
    <w:rsid w:val="00B36B4A"/>
    <w:rsid w:val="00B41ACA"/>
    <w:rsid w:val="00B4717E"/>
    <w:rsid w:val="00B47F31"/>
    <w:rsid w:val="00B5128D"/>
    <w:rsid w:val="00B5179C"/>
    <w:rsid w:val="00B533C9"/>
    <w:rsid w:val="00B53700"/>
    <w:rsid w:val="00B548A6"/>
    <w:rsid w:val="00B54A72"/>
    <w:rsid w:val="00B62CE4"/>
    <w:rsid w:val="00B64A37"/>
    <w:rsid w:val="00B6673E"/>
    <w:rsid w:val="00B675F0"/>
    <w:rsid w:val="00B67F4A"/>
    <w:rsid w:val="00B711CA"/>
    <w:rsid w:val="00B8388E"/>
    <w:rsid w:val="00B8562E"/>
    <w:rsid w:val="00B85A9C"/>
    <w:rsid w:val="00B85CC5"/>
    <w:rsid w:val="00B91EC6"/>
    <w:rsid w:val="00B93D90"/>
    <w:rsid w:val="00BA382C"/>
    <w:rsid w:val="00BA6C5F"/>
    <w:rsid w:val="00BA7834"/>
    <w:rsid w:val="00BB1BED"/>
    <w:rsid w:val="00BB4930"/>
    <w:rsid w:val="00BB4A2F"/>
    <w:rsid w:val="00BB5348"/>
    <w:rsid w:val="00BB5737"/>
    <w:rsid w:val="00BC0374"/>
    <w:rsid w:val="00BC4DE1"/>
    <w:rsid w:val="00BD0F45"/>
    <w:rsid w:val="00BD2107"/>
    <w:rsid w:val="00BD3CEE"/>
    <w:rsid w:val="00BE2826"/>
    <w:rsid w:val="00BE2AC3"/>
    <w:rsid w:val="00BE38E3"/>
    <w:rsid w:val="00BE545A"/>
    <w:rsid w:val="00BE55BD"/>
    <w:rsid w:val="00BE7EB7"/>
    <w:rsid w:val="00BF087C"/>
    <w:rsid w:val="00BF3F3B"/>
    <w:rsid w:val="00BF4A38"/>
    <w:rsid w:val="00BF5034"/>
    <w:rsid w:val="00BF6181"/>
    <w:rsid w:val="00BF6525"/>
    <w:rsid w:val="00BF799B"/>
    <w:rsid w:val="00C06EE2"/>
    <w:rsid w:val="00C10798"/>
    <w:rsid w:val="00C211B2"/>
    <w:rsid w:val="00C21A2E"/>
    <w:rsid w:val="00C23688"/>
    <w:rsid w:val="00C23B76"/>
    <w:rsid w:val="00C23D9D"/>
    <w:rsid w:val="00C242A3"/>
    <w:rsid w:val="00C2610A"/>
    <w:rsid w:val="00C2648F"/>
    <w:rsid w:val="00C30653"/>
    <w:rsid w:val="00C33724"/>
    <w:rsid w:val="00C34944"/>
    <w:rsid w:val="00C34E38"/>
    <w:rsid w:val="00C41993"/>
    <w:rsid w:val="00C44DA0"/>
    <w:rsid w:val="00C44EF6"/>
    <w:rsid w:val="00C55A83"/>
    <w:rsid w:val="00C5674C"/>
    <w:rsid w:val="00C61306"/>
    <w:rsid w:val="00C623E8"/>
    <w:rsid w:val="00C63E02"/>
    <w:rsid w:val="00C644ED"/>
    <w:rsid w:val="00C64871"/>
    <w:rsid w:val="00C6576A"/>
    <w:rsid w:val="00C725AD"/>
    <w:rsid w:val="00C741A7"/>
    <w:rsid w:val="00C8022D"/>
    <w:rsid w:val="00C855E7"/>
    <w:rsid w:val="00C85E32"/>
    <w:rsid w:val="00C90FD3"/>
    <w:rsid w:val="00C91A18"/>
    <w:rsid w:val="00C93706"/>
    <w:rsid w:val="00C937C4"/>
    <w:rsid w:val="00C96A62"/>
    <w:rsid w:val="00CB063D"/>
    <w:rsid w:val="00CB2B70"/>
    <w:rsid w:val="00CB3709"/>
    <w:rsid w:val="00CC0C55"/>
    <w:rsid w:val="00CC3FB9"/>
    <w:rsid w:val="00CC4E45"/>
    <w:rsid w:val="00CC6DAC"/>
    <w:rsid w:val="00CC7743"/>
    <w:rsid w:val="00CD3E62"/>
    <w:rsid w:val="00CD4B9F"/>
    <w:rsid w:val="00CE4761"/>
    <w:rsid w:val="00CE50CA"/>
    <w:rsid w:val="00CE51BB"/>
    <w:rsid w:val="00CF7BC3"/>
    <w:rsid w:val="00D03A3B"/>
    <w:rsid w:val="00D03E1D"/>
    <w:rsid w:val="00D03F92"/>
    <w:rsid w:val="00D1019C"/>
    <w:rsid w:val="00D15E5F"/>
    <w:rsid w:val="00D15F5F"/>
    <w:rsid w:val="00D17A03"/>
    <w:rsid w:val="00D238A3"/>
    <w:rsid w:val="00D23A73"/>
    <w:rsid w:val="00D24081"/>
    <w:rsid w:val="00D24BE5"/>
    <w:rsid w:val="00D25BFC"/>
    <w:rsid w:val="00D32B56"/>
    <w:rsid w:val="00D350BC"/>
    <w:rsid w:val="00D35FAA"/>
    <w:rsid w:val="00D37842"/>
    <w:rsid w:val="00D41201"/>
    <w:rsid w:val="00D41757"/>
    <w:rsid w:val="00D4402D"/>
    <w:rsid w:val="00D45931"/>
    <w:rsid w:val="00D53340"/>
    <w:rsid w:val="00D53DDA"/>
    <w:rsid w:val="00D54CA6"/>
    <w:rsid w:val="00D55C33"/>
    <w:rsid w:val="00D60F72"/>
    <w:rsid w:val="00D62406"/>
    <w:rsid w:val="00D74D28"/>
    <w:rsid w:val="00D769BF"/>
    <w:rsid w:val="00D77FB9"/>
    <w:rsid w:val="00D80237"/>
    <w:rsid w:val="00D8041B"/>
    <w:rsid w:val="00D8568E"/>
    <w:rsid w:val="00D8641B"/>
    <w:rsid w:val="00D90FA1"/>
    <w:rsid w:val="00D938A2"/>
    <w:rsid w:val="00D97209"/>
    <w:rsid w:val="00D975B8"/>
    <w:rsid w:val="00DA3FAE"/>
    <w:rsid w:val="00DA4C55"/>
    <w:rsid w:val="00DB0845"/>
    <w:rsid w:val="00DB1F53"/>
    <w:rsid w:val="00DB6372"/>
    <w:rsid w:val="00DB6E7F"/>
    <w:rsid w:val="00DC055C"/>
    <w:rsid w:val="00DC0739"/>
    <w:rsid w:val="00DC3840"/>
    <w:rsid w:val="00DD1A39"/>
    <w:rsid w:val="00DD44FE"/>
    <w:rsid w:val="00DD5078"/>
    <w:rsid w:val="00DD6750"/>
    <w:rsid w:val="00DE234F"/>
    <w:rsid w:val="00DE4DA3"/>
    <w:rsid w:val="00DF55F5"/>
    <w:rsid w:val="00E0011D"/>
    <w:rsid w:val="00E01222"/>
    <w:rsid w:val="00E04D7F"/>
    <w:rsid w:val="00E07B02"/>
    <w:rsid w:val="00E07F11"/>
    <w:rsid w:val="00E1016F"/>
    <w:rsid w:val="00E1558D"/>
    <w:rsid w:val="00E16D45"/>
    <w:rsid w:val="00E16E81"/>
    <w:rsid w:val="00E17A58"/>
    <w:rsid w:val="00E2434F"/>
    <w:rsid w:val="00E25994"/>
    <w:rsid w:val="00E32F81"/>
    <w:rsid w:val="00E3317B"/>
    <w:rsid w:val="00E376ED"/>
    <w:rsid w:val="00E407C4"/>
    <w:rsid w:val="00E434C8"/>
    <w:rsid w:val="00E4615D"/>
    <w:rsid w:val="00E47EBC"/>
    <w:rsid w:val="00E51B4F"/>
    <w:rsid w:val="00E53027"/>
    <w:rsid w:val="00E5540F"/>
    <w:rsid w:val="00E6558D"/>
    <w:rsid w:val="00E66719"/>
    <w:rsid w:val="00E7109F"/>
    <w:rsid w:val="00E750D8"/>
    <w:rsid w:val="00E75920"/>
    <w:rsid w:val="00E8486F"/>
    <w:rsid w:val="00E85A23"/>
    <w:rsid w:val="00E939B8"/>
    <w:rsid w:val="00E94266"/>
    <w:rsid w:val="00E95DD0"/>
    <w:rsid w:val="00EA20BE"/>
    <w:rsid w:val="00EA2248"/>
    <w:rsid w:val="00EA2F92"/>
    <w:rsid w:val="00EA30D7"/>
    <w:rsid w:val="00EA62FE"/>
    <w:rsid w:val="00EA64A6"/>
    <w:rsid w:val="00EB0B96"/>
    <w:rsid w:val="00EC0180"/>
    <w:rsid w:val="00EE126C"/>
    <w:rsid w:val="00EE5831"/>
    <w:rsid w:val="00EE5F07"/>
    <w:rsid w:val="00EE609D"/>
    <w:rsid w:val="00EF03EB"/>
    <w:rsid w:val="00EF1EA3"/>
    <w:rsid w:val="00EF2DDC"/>
    <w:rsid w:val="00F1421D"/>
    <w:rsid w:val="00F215B0"/>
    <w:rsid w:val="00F22922"/>
    <w:rsid w:val="00F267D8"/>
    <w:rsid w:val="00F27905"/>
    <w:rsid w:val="00F311A0"/>
    <w:rsid w:val="00F444F1"/>
    <w:rsid w:val="00F54A3A"/>
    <w:rsid w:val="00F5590E"/>
    <w:rsid w:val="00F563AC"/>
    <w:rsid w:val="00F60402"/>
    <w:rsid w:val="00F758D6"/>
    <w:rsid w:val="00F819F2"/>
    <w:rsid w:val="00F84439"/>
    <w:rsid w:val="00F84812"/>
    <w:rsid w:val="00F84F29"/>
    <w:rsid w:val="00F9581A"/>
    <w:rsid w:val="00FA01EF"/>
    <w:rsid w:val="00FA1169"/>
    <w:rsid w:val="00FA1F41"/>
    <w:rsid w:val="00FA54D2"/>
    <w:rsid w:val="00FA72D6"/>
    <w:rsid w:val="00FA7E95"/>
    <w:rsid w:val="00FB02DD"/>
    <w:rsid w:val="00FB565D"/>
    <w:rsid w:val="00FB6319"/>
    <w:rsid w:val="00FC1F42"/>
    <w:rsid w:val="00FC6822"/>
    <w:rsid w:val="00FD1A8D"/>
    <w:rsid w:val="00FD2EDF"/>
    <w:rsid w:val="00FD44D0"/>
    <w:rsid w:val="00FD7CFC"/>
    <w:rsid w:val="00FE0B32"/>
    <w:rsid w:val="00FE2FF6"/>
    <w:rsid w:val="00FF07A1"/>
    <w:rsid w:val="00FF0E48"/>
    <w:rsid w:val="00FF4556"/>
    <w:rsid w:val="00FF7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0383A0A"/>
  <w15:docId w15:val="{7168CE9E-C46B-4CC2-91A9-09E1EA8BF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F72"/>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06F72"/>
    <w:pPr>
      <w:tabs>
        <w:tab w:val="center" w:pos="4320"/>
        <w:tab w:val="right" w:pos="8640"/>
      </w:tabs>
    </w:pPr>
  </w:style>
  <w:style w:type="character" w:customStyle="1" w:styleId="FooterChar">
    <w:name w:val="Footer Char"/>
    <w:basedOn w:val="DefaultParagraphFont"/>
    <w:link w:val="Footer"/>
    <w:rsid w:val="00A06F72"/>
    <w:rPr>
      <w:rFonts w:ascii="Times New Roman" w:eastAsia="Times New Roman" w:hAnsi="Times New Roman" w:cs="Times New Roman"/>
    </w:rPr>
  </w:style>
  <w:style w:type="character" w:styleId="PageNumber">
    <w:name w:val="page number"/>
    <w:basedOn w:val="DefaultParagraphFont"/>
    <w:rsid w:val="00A06F72"/>
  </w:style>
  <w:style w:type="paragraph" w:styleId="Header">
    <w:name w:val="header"/>
    <w:basedOn w:val="Normal"/>
    <w:link w:val="HeaderChar"/>
    <w:rsid w:val="00A06F72"/>
    <w:pPr>
      <w:tabs>
        <w:tab w:val="center" w:pos="4320"/>
        <w:tab w:val="right" w:pos="8640"/>
      </w:tabs>
    </w:pPr>
  </w:style>
  <w:style w:type="character" w:customStyle="1" w:styleId="HeaderChar">
    <w:name w:val="Header Char"/>
    <w:basedOn w:val="DefaultParagraphFont"/>
    <w:link w:val="Header"/>
    <w:rsid w:val="00A06F72"/>
    <w:rPr>
      <w:rFonts w:ascii="Times New Roman" w:eastAsia="Times New Roman" w:hAnsi="Times New Roman" w:cs="Times New Roman"/>
    </w:rPr>
  </w:style>
  <w:style w:type="paragraph" w:styleId="ListParagraph">
    <w:name w:val="List Paragraph"/>
    <w:basedOn w:val="Normal"/>
    <w:uiPriority w:val="34"/>
    <w:qFormat/>
    <w:rsid w:val="00A06F72"/>
    <w:pPr>
      <w:ind w:left="720"/>
    </w:pPr>
    <w:rPr>
      <w:rFonts w:ascii="Calibri" w:hAnsi="Calibri"/>
    </w:rPr>
  </w:style>
  <w:style w:type="character" w:styleId="CommentReference">
    <w:name w:val="annotation reference"/>
    <w:basedOn w:val="DefaultParagraphFont"/>
    <w:uiPriority w:val="99"/>
    <w:semiHidden/>
    <w:unhideWhenUsed/>
    <w:rsid w:val="00527C7F"/>
    <w:rPr>
      <w:sz w:val="16"/>
      <w:szCs w:val="16"/>
    </w:rPr>
  </w:style>
  <w:style w:type="paragraph" w:styleId="CommentText">
    <w:name w:val="annotation text"/>
    <w:basedOn w:val="Normal"/>
    <w:link w:val="CommentTextChar"/>
    <w:uiPriority w:val="99"/>
    <w:semiHidden/>
    <w:unhideWhenUsed/>
    <w:rsid w:val="00527C7F"/>
    <w:rPr>
      <w:sz w:val="20"/>
      <w:szCs w:val="20"/>
    </w:rPr>
  </w:style>
  <w:style w:type="character" w:customStyle="1" w:styleId="CommentTextChar">
    <w:name w:val="Comment Text Char"/>
    <w:basedOn w:val="DefaultParagraphFont"/>
    <w:link w:val="CommentText"/>
    <w:uiPriority w:val="99"/>
    <w:semiHidden/>
    <w:rsid w:val="00527C7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27C7F"/>
    <w:rPr>
      <w:b/>
      <w:bCs/>
    </w:rPr>
  </w:style>
  <w:style w:type="character" w:customStyle="1" w:styleId="CommentSubjectChar">
    <w:name w:val="Comment Subject Char"/>
    <w:basedOn w:val="CommentTextChar"/>
    <w:link w:val="CommentSubject"/>
    <w:uiPriority w:val="99"/>
    <w:semiHidden/>
    <w:rsid w:val="00527C7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27C7F"/>
    <w:rPr>
      <w:rFonts w:ascii="Tahoma" w:hAnsi="Tahoma" w:cs="Tahoma"/>
      <w:sz w:val="16"/>
      <w:szCs w:val="16"/>
    </w:rPr>
  </w:style>
  <w:style w:type="character" w:customStyle="1" w:styleId="BalloonTextChar">
    <w:name w:val="Balloon Text Char"/>
    <w:basedOn w:val="DefaultParagraphFont"/>
    <w:link w:val="BalloonText"/>
    <w:uiPriority w:val="99"/>
    <w:semiHidden/>
    <w:rsid w:val="00527C7F"/>
    <w:rPr>
      <w:rFonts w:ascii="Tahoma" w:eastAsia="Times New Roman" w:hAnsi="Tahoma" w:cs="Tahoma"/>
      <w:sz w:val="16"/>
      <w:szCs w:val="16"/>
    </w:rPr>
  </w:style>
  <w:style w:type="paragraph" w:customStyle="1" w:styleId="SL-FlLftSgl">
    <w:name w:val="SL-Fl Lft Sgl"/>
    <w:link w:val="SL-FlLftSglChar"/>
    <w:rsid w:val="00931565"/>
    <w:pPr>
      <w:spacing w:after="0" w:line="180" w:lineRule="atLeast"/>
      <w:jc w:val="both"/>
    </w:pPr>
    <w:rPr>
      <w:rFonts w:ascii="Arial" w:eastAsia="Times New Roman" w:hAnsi="Arial" w:cs="Times New Roman"/>
      <w:sz w:val="18"/>
      <w:szCs w:val="20"/>
    </w:rPr>
  </w:style>
  <w:style w:type="paragraph" w:customStyle="1" w:styleId="TX-TableText">
    <w:name w:val="TX-Table Text"/>
    <w:basedOn w:val="Normal"/>
    <w:rsid w:val="00931565"/>
    <w:pPr>
      <w:keepNext/>
      <w:tabs>
        <w:tab w:val="right" w:leader="dot" w:pos="4032"/>
      </w:tabs>
      <w:spacing w:before="80" w:after="80" w:line="200" w:lineRule="exact"/>
      <w:ind w:left="360" w:right="-72" w:hanging="360"/>
    </w:pPr>
    <w:rPr>
      <w:rFonts w:ascii="Arial" w:hAnsi="Arial" w:cs="Arial"/>
      <w:sz w:val="20"/>
      <w:szCs w:val="20"/>
    </w:rPr>
  </w:style>
  <w:style w:type="character" w:customStyle="1" w:styleId="SL-FlLftSglChar">
    <w:name w:val="SL-Fl Lft Sgl Char"/>
    <w:link w:val="SL-FlLftSgl"/>
    <w:rsid w:val="00931565"/>
    <w:rPr>
      <w:rFonts w:ascii="Arial" w:eastAsia="Times New Roman" w:hAnsi="Arial"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285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B99E1-2AD0-4FC4-A871-85582C781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157</Words>
  <Characters>65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bride_b</dc:creator>
  <cp:lastModifiedBy>Bailey, Karla (NIH/NCI) [E]</cp:lastModifiedBy>
  <cp:revision>3</cp:revision>
  <dcterms:created xsi:type="dcterms:W3CDTF">2016-04-08T16:01:00Z</dcterms:created>
  <dcterms:modified xsi:type="dcterms:W3CDTF">2016-04-08T16:06:00Z</dcterms:modified>
</cp:coreProperties>
</file>